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2FF0D" w14:textId="5E785004" w:rsidR="00585322" w:rsidRPr="002C48D6" w:rsidRDefault="00740FD9" w:rsidP="00740FD9">
      <w:pPr>
        <w:spacing w:line="340" w:lineRule="exact"/>
        <w:rPr>
          <w:b/>
          <w:bCs/>
        </w:rPr>
      </w:pPr>
      <w:bookmarkStart w:id="0" w:name="_Hlk107266137"/>
      <w:bookmarkStart w:id="1" w:name="_GoBack"/>
      <w:bookmarkEnd w:id="1"/>
      <w:r w:rsidRPr="002C48D6">
        <w:rPr>
          <w:b/>
          <w:bCs/>
        </w:rPr>
        <w:t>Appendix</w:t>
      </w:r>
    </w:p>
    <w:p w14:paraId="64E093BD" w14:textId="3832AF7C" w:rsidR="00740FD9" w:rsidRDefault="00740FD9" w:rsidP="00740FD9">
      <w:pPr>
        <w:spacing w:line="340" w:lineRule="exact"/>
      </w:pPr>
    </w:p>
    <w:p w14:paraId="5CB4114E" w14:textId="17858DB3" w:rsidR="00CF1CE5" w:rsidRDefault="00CF1CE5" w:rsidP="00740FD9">
      <w:pPr>
        <w:spacing w:line="340" w:lineRule="exact"/>
      </w:pPr>
      <w:r>
        <w:t xml:space="preserve">Figure 1. The 6 </w:t>
      </w:r>
      <w:r w:rsidR="00B36BC4">
        <w:t>distinct periods under analysis</w:t>
      </w:r>
    </w:p>
    <w:p w14:paraId="7999C0B3" w14:textId="1584E259" w:rsidR="002C48D6" w:rsidRDefault="002C48D6" w:rsidP="00740FD9">
      <w:pPr>
        <w:spacing w:line="340" w:lineRule="exact"/>
      </w:pPr>
    </w:p>
    <w:p w14:paraId="42801237" w14:textId="28D1096B" w:rsidR="00740FD9" w:rsidRDefault="005E41CB" w:rsidP="00740FD9">
      <w:pPr>
        <w:spacing w:line="34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49ECD13A" wp14:editId="512E8E5F">
                <wp:simplePos x="0" y="0"/>
                <wp:positionH relativeFrom="margin">
                  <wp:align>left</wp:align>
                </wp:positionH>
                <wp:positionV relativeFrom="paragraph">
                  <wp:posOffset>64135</wp:posOffset>
                </wp:positionV>
                <wp:extent cx="6469811" cy="1293496"/>
                <wp:effectExtent l="0" t="0" r="26670" b="20955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69811" cy="1293496"/>
                          <a:chOff x="0" y="0"/>
                          <a:chExt cx="6469811" cy="1293496"/>
                        </a:xfrm>
                      </wpg:grpSpPr>
                      <wps:wsp>
                        <wps:cNvPr id="10" name="Rectangle: Rounded Corners 10"/>
                        <wps:cNvSpPr/>
                        <wps:spPr>
                          <a:xfrm>
                            <a:off x="0" y="17253"/>
                            <a:ext cx="957532" cy="51758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56B39E" w14:textId="4FC6C89F" w:rsidR="005E41CB" w:rsidRDefault="005E41CB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Pre-COVI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: Rounded Corners 11"/>
                        <wps:cNvSpPr/>
                        <wps:spPr>
                          <a:xfrm>
                            <a:off x="1112807" y="8626"/>
                            <a:ext cx="957532" cy="51758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0B4BA3" w14:textId="67982BDC" w:rsidR="005E41CB" w:rsidRDefault="005E41CB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1</w:t>
                              </w:r>
                              <w:r w:rsidRPr="005E41CB">
                                <w:rPr>
                                  <w:vertAlign w:val="superscript"/>
                                </w:rPr>
                                <w:t>st</w:t>
                              </w:r>
                              <w:r>
                                <w:t>-3</w:t>
                              </w:r>
                              <w:r w:rsidRPr="005E41CB">
                                <w:rPr>
                                  <w:vertAlign w:val="superscript"/>
                                </w:rPr>
                                <w:t>rd</w:t>
                              </w:r>
                              <w:r>
                                <w:t xml:space="preserve"> wave COVI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: Rounded Corners 17"/>
                        <wps:cNvSpPr/>
                        <wps:spPr>
                          <a:xfrm>
                            <a:off x="2251494" y="0"/>
                            <a:ext cx="957532" cy="51758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4751CE" w14:textId="087051C1" w:rsidR="005E41CB" w:rsidRDefault="005E41CB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1</w:t>
                              </w:r>
                              <w:r w:rsidRPr="005E41CB">
                                <w:rPr>
                                  <w:vertAlign w:val="superscript"/>
                                </w:rPr>
                                <w:t>st</w:t>
                              </w:r>
                              <w:r>
                                <w:t xml:space="preserve"> stable perio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: Rounded Corners 18"/>
                        <wps:cNvSpPr/>
                        <wps:spPr>
                          <a:xfrm>
                            <a:off x="3372928" y="17253"/>
                            <a:ext cx="956945" cy="51752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FD1581" w14:textId="2A130EDA" w:rsidR="005E41CB" w:rsidRDefault="005E41CB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4</w:t>
                              </w:r>
                              <w:r w:rsidRPr="005E41CB">
                                <w:rPr>
                                  <w:vertAlign w:val="superscript"/>
                                </w:rPr>
                                <w:t>th</w:t>
                              </w:r>
                              <w:r>
                                <w:t xml:space="preserve"> wa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: Rounded Corners 19"/>
                        <wps:cNvSpPr/>
                        <wps:spPr>
                          <a:xfrm>
                            <a:off x="4433977" y="8626"/>
                            <a:ext cx="957532" cy="51758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2D9364" w14:textId="7FC3B492" w:rsidR="005E41CB" w:rsidRDefault="005E41CB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2</w:t>
                              </w:r>
                              <w:r w:rsidRPr="005E41CB">
                                <w:rPr>
                                  <w:vertAlign w:val="superscript"/>
                                </w:rPr>
                                <w:t>nd</w:t>
                              </w:r>
                              <w:r>
                                <w:t xml:space="preserve"> stable perio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Rectangle: Rounded Corners 20"/>
                        <wps:cNvSpPr/>
                        <wps:spPr>
                          <a:xfrm>
                            <a:off x="5512279" y="0"/>
                            <a:ext cx="957532" cy="51758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F34B17" w14:textId="599A7238" w:rsidR="005E41CB" w:rsidRDefault="005E41CB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5</w:t>
                              </w:r>
                              <w:r w:rsidRPr="005E41CB">
                                <w:rPr>
                                  <w:vertAlign w:val="superscript"/>
                                </w:rPr>
                                <w:t>th</w:t>
                              </w:r>
                              <w:r>
                                <w:t xml:space="preserve"> wa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34503" y="638358"/>
                            <a:ext cx="922439" cy="64651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3B7BE0" w14:textId="30758FCB" w:rsidR="00CF1CE5" w:rsidRDefault="00CF1CE5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01.01.2019- 24.01.202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112706" y="646982"/>
                            <a:ext cx="922439" cy="64651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0DEEC4" w14:textId="2C258090" w:rsidR="00CF1CE5" w:rsidRDefault="00CF1CE5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25.01.2020 – 31.08.202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2242665" y="646982"/>
                            <a:ext cx="922439" cy="64651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452918" w14:textId="0BB05C3D" w:rsidR="00CF1CE5" w:rsidRDefault="00CF1CE5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01.09.2020 – 30.11.202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372930" y="646982"/>
                            <a:ext cx="922439" cy="64651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D5E7BC" w14:textId="23B5ED42" w:rsidR="00CF1CE5" w:rsidRDefault="00CF1CE5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01.12.2020 – 12.04.20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4433981" y="646982"/>
                            <a:ext cx="922439" cy="64651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94E9DF" w14:textId="400C0EF5" w:rsidR="00CF1CE5" w:rsidRDefault="00CF1CE5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13.04.2021 – 31.12.202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5512279" y="646982"/>
                            <a:ext cx="922439" cy="64651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F3ABC6" w14:textId="13BF4566" w:rsidR="00CF1CE5" w:rsidRDefault="00CF1CE5" w:rsidP="00CF1CE5">
                              <w:pPr>
                                <w:spacing w:line="0" w:lineRule="atLeast"/>
                                <w:jc w:val="center"/>
                              </w:pPr>
                              <w:r>
                                <w:t>01.01.2022 – 31.03.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Arrow: Right 27"/>
                        <wps:cNvSpPr/>
                        <wps:spPr>
                          <a:xfrm>
                            <a:off x="940279" y="193375"/>
                            <a:ext cx="215265" cy="292735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Arrow: Right 28"/>
                        <wps:cNvSpPr/>
                        <wps:spPr>
                          <a:xfrm>
                            <a:off x="2078966" y="202002"/>
                            <a:ext cx="215660" cy="293298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Arrow: Right 29"/>
                        <wps:cNvSpPr/>
                        <wps:spPr>
                          <a:xfrm>
                            <a:off x="3209026" y="202002"/>
                            <a:ext cx="215660" cy="293298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Arrow: Right 30"/>
                        <wps:cNvSpPr/>
                        <wps:spPr>
                          <a:xfrm>
                            <a:off x="4278702" y="202002"/>
                            <a:ext cx="215660" cy="293298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Arrow: Right 31"/>
                        <wps:cNvSpPr/>
                        <wps:spPr>
                          <a:xfrm>
                            <a:off x="5348377" y="202002"/>
                            <a:ext cx="215660" cy="293298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49ECD13A" id="Group 32" o:spid="_x0000_s1027" style="position:absolute;margin-left:0;margin-top:5.05pt;width:509.45pt;height:101.85pt;z-index:251688960;mso-position-horizontal:left;mso-position-horizontal-relative:margin;mso-width-relative:margin" coordsize="64698,12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">
                <v:roundrect id="Rectangle: Rounded Corners 10" o:spid="_x0000_s1028" style="position:absolute;top:172;width:9575;height:517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3256B39E" w14:textId="4FC6C89F" w:rsidR="005E41CB" w:rsidRDefault="005E41CB" w:rsidP="00CF1CE5">
                        <w:pPr>
                          <w:spacing w:line="0" w:lineRule="atLeast"/>
                          <w:jc w:val="center"/>
                        </w:pPr>
                        <w:r>
                          <w:t>Pre-COVID</w:t>
                        </w:r>
                      </w:p>
                    </w:txbxContent>
                  </v:textbox>
                </v:roundrect>
                <v:roundrect id="Rectangle: Rounded Corners 11" o:spid="_x0000_s1029" style="position:absolute;left:11128;top:86;width:9575;height:517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" fillcolor="#5b9bd5 [3204]" strokecolor="#1f4d78 [1604]" strokeweight="1pt">
                  <v:stroke joinstyle="miter"/>
                  <v:textbox>
                    <w:txbxContent>
                      <w:p w14:paraId="180B4BA3" w14:textId="67982BDC" w:rsidR="005E41CB" w:rsidRDefault="005E41CB" w:rsidP="00CF1CE5">
                        <w:pPr>
                          <w:spacing w:line="0" w:lineRule="atLeast"/>
                          <w:jc w:val="center"/>
                        </w:pPr>
                        <w:r>
                          <w:t>1</w:t>
                        </w:r>
                        <w:r w:rsidRPr="005E41CB">
                          <w:rPr>
                            <w:vertAlign w:val="superscript"/>
                          </w:rPr>
                          <w:t>st</w:t>
                        </w:r>
                        <w:r>
                          <w:t>-3</w:t>
                        </w:r>
                        <w:r w:rsidRPr="005E41CB">
                          <w:rPr>
                            <w:vertAlign w:val="superscript"/>
                          </w:rPr>
                          <w:t>rd</w:t>
                        </w:r>
                        <w:r>
                          <w:t xml:space="preserve"> wave COVID</w:t>
                        </w:r>
                      </w:p>
                    </w:txbxContent>
                  </v:textbox>
                </v:roundrect>
                <v:roundrect id="Rectangle: Rounded Corners 17" o:spid="_x0000_s1030" style="position:absolute;left:22514;width:9576;height:51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14:paraId="494751CE" w14:textId="087051C1" w:rsidR="005E41CB" w:rsidRDefault="005E41CB" w:rsidP="00CF1CE5">
                        <w:pPr>
                          <w:spacing w:line="0" w:lineRule="atLeast"/>
                          <w:jc w:val="center"/>
                        </w:pPr>
                        <w:r>
                          <w:t>1</w:t>
                        </w:r>
                        <w:r w:rsidRPr="005E41CB">
                          <w:rPr>
                            <w:vertAlign w:val="superscript"/>
                          </w:rPr>
                          <w:t>st</w:t>
                        </w:r>
                        <w:r>
                          <w:t xml:space="preserve"> stable period</w:t>
                        </w:r>
                      </w:p>
                    </w:txbxContent>
                  </v:textbox>
                </v:roundrect>
                <v:roundrect id="Rectangle: Rounded Corners 18" o:spid="_x0000_s1031" style="position:absolute;left:33729;top:172;width:9569;height:51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57FD1581" w14:textId="2A130EDA" w:rsidR="005E41CB" w:rsidRDefault="005E41CB" w:rsidP="00CF1CE5">
                        <w:pPr>
                          <w:spacing w:line="0" w:lineRule="atLeast"/>
                          <w:jc w:val="center"/>
                        </w:pPr>
                        <w:r>
                          <w:t>4</w:t>
                        </w:r>
                        <w:r w:rsidRPr="005E41CB">
                          <w:rPr>
                            <w:vertAlign w:val="superscript"/>
                          </w:rPr>
                          <w:t>th</w:t>
                        </w:r>
                        <w:r>
                          <w:t xml:space="preserve"> wave</w:t>
                        </w:r>
                      </w:p>
                    </w:txbxContent>
                  </v:textbox>
                </v:roundrect>
                <v:roundrect id="Rectangle: Rounded Corners 19" o:spid="_x0000_s1032" style="position:absolute;left:44339;top:86;width:9576;height:517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14:paraId="382D9364" w14:textId="7FC3B492" w:rsidR="005E41CB" w:rsidRDefault="005E41CB" w:rsidP="00CF1CE5">
                        <w:pPr>
                          <w:spacing w:line="0" w:lineRule="atLeast"/>
                          <w:jc w:val="center"/>
                        </w:pPr>
                        <w:r>
                          <w:t>2</w:t>
                        </w:r>
                        <w:r w:rsidRPr="005E41CB">
                          <w:rPr>
                            <w:vertAlign w:val="superscript"/>
                          </w:rPr>
                          <w:t>nd</w:t>
                        </w:r>
                        <w:r>
                          <w:t xml:space="preserve"> stable period</w:t>
                        </w:r>
                      </w:p>
                    </w:txbxContent>
                  </v:textbox>
                </v:roundrect>
                <v:roundrect id="Rectangle: Rounded Corners 20" o:spid="_x0000_s1033" style="position:absolute;left:55122;width:9576;height:51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" fillcolor="#5b9bd5 [3204]" strokecolor="#1f4d78 [1604]" strokeweight="1pt">
                  <v:stroke joinstyle="miter"/>
                  <v:textbox>
                    <w:txbxContent>
                      <w:p w14:paraId="11F34B17" w14:textId="599A7238" w:rsidR="005E41CB" w:rsidRDefault="005E41CB" w:rsidP="00CF1CE5">
                        <w:pPr>
                          <w:spacing w:line="0" w:lineRule="atLeast"/>
                          <w:jc w:val="center"/>
                        </w:pPr>
                        <w:r>
                          <w:t>5</w:t>
                        </w:r>
                        <w:r w:rsidRPr="005E41CB">
                          <w:rPr>
                            <w:vertAlign w:val="superscript"/>
                          </w:rPr>
                          <w:t>th</w:t>
                        </w:r>
                        <w:r>
                          <w:t xml:space="preserve"> wave</w:t>
                        </w:r>
                      </w:p>
                    </w:txbxContent>
                  </v:textbox>
                </v:roundrect>
                <v:rect id="Rectangle 21" o:spid="_x0000_s1034" style="position:absolute;left:345;top:6383;width:9224;height:6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" fillcolor="#ffc000 [3207]" strokecolor="#7f5f00 [1607]" strokeweight="1pt">
                  <v:textbox>
                    <w:txbxContent>
                      <w:p w14:paraId="7F3B7BE0" w14:textId="30758FCB" w:rsidR="00CF1CE5" w:rsidRDefault="00CF1CE5" w:rsidP="00CF1CE5">
                        <w:pPr>
                          <w:spacing w:line="0" w:lineRule="atLeast"/>
                          <w:jc w:val="center"/>
                        </w:pPr>
                        <w:r>
                          <w:t>01.01.2019- 24.01.2020</w:t>
                        </w:r>
                      </w:p>
                    </w:txbxContent>
                  </v:textbox>
                </v:rect>
                <v:rect id="Rectangle 22" o:spid="_x0000_s1035" style="position:absolute;left:11127;top:6469;width:9224;height:6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" fillcolor="#ffc000 [3207]" strokecolor="#7f5f00 [1607]" strokeweight="1pt">
                  <v:textbox>
                    <w:txbxContent>
                      <w:p w14:paraId="6D0DEEC4" w14:textId="2C258090" w:rsidR="00CF1CE5" w:rsidRDefault="00CF1CE5" w:rsidP="00CF1CE5">
                        <w:pPr>
                          <w:spacing w:line="0" w:lineRule="atLeast"/>
                          <w:jc w:val="center"/>
                        </w:pPr>
                        <w:r>
                          <w:t>25.01.2020 – 31.08.2020</w:t>
                        </w:r>
                      </w:p>
                    </w:txbxContent>
                  </v:textbox>
                </v:rect>
                <v:rect id="Rectangle 23" o:spid="_x0000_s1036" style="position:absolute;left:22426;top:6469;width:9225;height:6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" fillcolor="#ffc000 [3207]" strokecolor="#7f5f00 [1607]" strokeweight="1pt">
                  <v:textbox>
                    <w:txbxContent>
                      <w:p w14:paraId="68452918" w14:textId="0BB05C3D" w:rsidR="00CF1CE5" w:rsidRDefault="00CF1CE5" w:rsidP="00CF1CE5">
                        <w:pPr>
                          <w:spacing w:line="0" w:lineRule="atLeast"/>
                          <w:jc w:val="center"/>
                        </w:pPr>
                        <w:r>
                          <w:t>01.09.2020 – 30.11.2020</w:t>
                        </w:r>
                      </w:p>
                    </w:txbxContent>
                  </v:textbox>
                </v:rect>
                <v:rect id="Rectangle 24" o:spid="_x0000_s1037" style="position:absolute;left:33729;top:6469;width:9224;height:6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" fillcolor="#ffc000 [3207]" strokecolor="#7f5f00 [1607]" strokeweight="1pt">
                  <v:textbox>
                    <w:txbxContent>
                      <w:p w14:paraId="33D5E7BC" w14:textId="23B5ED42" w:rsidR="00CF1CE5" w:rsidRDefault="00CF1CE5" w:rsidP="00CF1CE5">
                        <w:pPr>
                          <w:spacing w:line="0" w:lineRule="atLeast"/>
                          <w:jc w:val="center"/>
                        </w:pPr>
                        <w:r>
                          <w:t>01.12.2020 – 12.04.2021</w:t>
                        </w:r>
                      </w:p>
                    </w:txbxContent>
                  </v:textbox>
                </v:rect>
                <v:rect id="Rectangle 25" o:spid="_x0000_s1038" style="position:absolute;left:44339;top:6469;width:9225;height:6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" fillcolor="#ffc000 [3207]" strokecolor="#7f5f00 [1607]" strokeweight="1pt">
                  <v:textbox>
                    <w:txbxContent>
                      <w:p w14:paraId="7E94E9DF" w14:textId="400C0EF5" w:rsidR="00CF1CE5" w:rsidRDefault="00CF1CE5" w:rsidP="00CF1CE5">
                        <w:pPr>
                          <w:spacing w:line="0" w:lineRule="atLeast"/>
                          <w:jc w:val="center"/>
                        </w:pPr>
                        <w:r>
                          <w:t>13.04.2021 – 31.12.2021</w:t>
                        </w:r>
                      </w:p>
                    </w:txbxContent>
                  </v:textbox>
                </v:rect>
                <v:rect id="Rectangle 26" o:spid="_x0000_s1039" style="position:absolute;left:55122;top:6469;width:9225;height:64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" fillcolor="#ffc000 [3207]" strokecolor="#7f5f00 [1607]" strokeweight="1pt">
                  <v:textbox>
                    <w:txbxContent>
                      <w:p w14:paraId="7AF3ABC6" w14:textId="13BF4566" w:rsidR="00CF1CE5" w:rsidRDefault="00CF1CE5" w:rsidP="00CF1CE5">
                        <w:pPr>
                          <w:spacing w:line="0" w:lineRule="atLeast"/>
                          <w:jc w:val="center"/>
                        </w:pPr>
                        <w:r>
                          <w:t>01.01.2022 – 31.03.2022</w:t>
                        </w:r>
                      </w:p>
                    </w:txbxContent>
                  </v:textbox>
                </v:rect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7" o:spid="_x0000_s1040" type="#_x0000_t13" style="position:absolute;left:9402;top:1933;width:2153;height:2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" adj="10800" fillcolor="black [3200]" strokecolor="black [1600]" strokeweight="1pt"/>
                <v:shape id="Arrow: Right 28" o:spid="_x0000_s1041" type="#_x0000_t13" style="position:absolute;left:20789;top:2020;width:2157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" adj="10800" fillcolor="black [3200]" strokecolor="black [1600]" strokeweight="1pt"/>
                <v:shape id="Arrow: Right 29" o:spid="_x0000_s1042" type="#_x0000_t13" style="position:absolute;left:32090;top:2020;width:2156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" adj="10800" fillcolor="black [3200]" strokecolor="black [1600]" strokeweight="1pt"/>
                <v:shape id="Arrow: Right 30" o:spid="_x0000_s1043" type="#_x0000_t13" style="position:absolute;left:42787;top:2020;width:2156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" adj="10800" fillcolor="black [3200]" strokecolor="black [1600]" strokeweight="1pt"/>
                <v:shape id="Arrow: Right 31" o:spid="_x0000_s1044" type="#_x0000_t13" style="position:absolute;left:53483;top:2020;width:2157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" adj="10800" fillcolor="black [3200]" strokecolor="black [1600]" strokeweight="1pt"/>
                <w10:wrap anchorx="margin"/>
              </v:group>
            </w:pict>
          </mc:Fallback>
        </mc:AlternateContent>
      </w:r>
    </w:p>
    <w:p w14:paraId="43B0E496" w14:textId="7915C89E" w:rsidR="00740FD9" w:rsidRDefault="00740FD9" w:rsidP="00740FD9">
      <w:pPr>
        <w:spacing w:line="340" w:lineRule="exact"/>
      </w:pPr>
    </w:p>
    <w:p w14:paraId="24B16E73" w14:textId="7456F570" w:rsidR="005E41CB" w:rsidRDefault="005E41CB" w:rsidP="00740FD9">
      <w:pPr>
        <w:spacing w:line="340" w:lineRule="exact"/>
      </w:pPr>
    </w:p>
    <w:p w14:paraId="49CCD40E" w14:textId="66884AF8" w:rsidR="005E41CB" w:rsidRDefault="005E41CB" w:rsidP="00740FD9">
      <w:pPr>
        <w:spacing w:line="340" w:lineRule="exact"/>
      </w:pPr>
    </w:p>
    <w:p w14:paraId="10086434" w14:textId="67FAE878" w:rsidR="005E41CB" w:rsidRDefault="005E41CB" w:rsidP="00740FD9">
      <w:pPr>
        <w:spacing w:line="340" w:lineRule="exact"/>
      </w:pPr>
    </w:p>
    <w:p w14:paraId="60FBAE33" w14:textId="684737B7" w:rsidR="005E41CB" w:rsidRDefault="005E41CB" w:rsidP="00740FD9">
      <w:pPr>
        <w:spacing w:line="340" w:lineRule="exact"/>
      </w:pPr>
    </w:p>
    <w:p w14:paraId="10A10D88" w14:textId="0AFE1ABD" w:rsidR="00CF1CE5" w:rsidRDefault="00CF1CE5" w:rsidP="00740FD9">
      <w:pPr>
        <w:spacing w:line="340" w:lineRule="exact"/>
      </w:pPr>
    </w:p>
    <w:p w14:paraId="67DFF0AB" w14:textId="77777777" w:rsidR="006B50D4" w:rsidRDefault="006B50D4" w:rsidP="006B50D4">
      <w:pPr>
        <w:spacing w:line="340" w:lineRule="exact"/>
      </w:pPr>
    </w:p>
    <w:p w14:paraId="1520AE75" w14:textId="4A05E8FD" w:rsidR="006B50D4" w:rsidRDefault="001675A7" w:rsidP="006B50D4">
      <w:pPr>
        <w:spacing w:line="340" w:lineRule="exact"/>
      </w:pPr>
      <w:r>
        <w:rPr>
          <w:i/>
          <w:iCs/>
          <w:noProof/>
          <w:sz w:val="20"/>
          <w:szCs w:val="20"/>
        </w:rPr>
        <w:drawing>
          <wp:anchor distT="0" distB="0" distL="114300" distR="114300" simplePos="0" relativeHeight="251710464" behindDoc="0" locked="0" layoutInCell="1" allowOverlap="1" wp14:anchorId="09F5C3F3" wp14:editId="33968517">
            <wp:simplePos x="0" y="0"/>
            <wp:positionH relativeFrom="margin">
              <wp:align>left</wp:align>
            </wp:positionH>
            <wp:positionV relativeFrom="paragraph">
              <wp:posOffset>276860</wp:posOffset>
            </wp:positionV>
            <wp:extent cx="5829935" cy="1789430"/>
            <wp:effectExtent l="0" t="0" r="0" b="1270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689" cy="17970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50D4">
        <w:t>Figure 2. Social Return on Investment (SROI) ratio in different COVID periods</w:t>
      </w:r>
    </w:p>
    <w:p w14:paraId="21D18C48" w14:textId="2DCDC4DC" w:rsidR="006B50D4" w:rsidRPr="00B36BC4" w:rsidRDefault="006B50D4" w:rsidP="006B50D4">
      <w:pPr>
        <w:spacing w:line="340" w:lineRule="exact"/>
        <w:rPr>
          <w:i/>
          <w:iCs/>
          <w:sz w:val="20"/>
          <w:szCs w:val="20"/>
        </w:rPr>
      </w:pPr>
      <w:r w:rsidRPr="00B36BC4">
        <w:rPr>
          <w:i/>
          <w:iCs/>
          <w:sz w:val="20"/>
          <w:szCs w:val="20"/>
        </w:rPr>
        <w:t xml:space="preserve">Notes. SROI ratio represent how many units of output generated by 1 unit of resource. For example, </w:t>
      </w:r>
      <w:r>
        <w:rPr>
          <w:i/>
          <w:iCs/>
          <w:sz w:val="20"/>
          <w:szCs w:val="20"/>
        </w:rPr>
        <w:t>3:1</w:t>
      </w:r>
      <w:r w:rsidRPr="00B36BC4">
        <w:rPr>
          <w:i/>
          <w:iCs/>
          <w:sz w:val="20"/>
          <w:szCs w:val="20"/>
        </w:rPr>
        <w:t xml:space="preserve"> represents 1 unit of input generates 3 units of outputs.</w:t>
      </w:r>
    </w:p>
    <w:p w14:paraId="7EFF6E75" w14:textId="77777777" w:rsidR="006B50D4" w:rsidRDefault="006B50D4" w:rsidP="006B50D4">
      <w:pPr>
        <w:spacing w:line="340" w:lineRule="exact"/>
      </w:pPr>
    </w:p>
    <w:p w14:paraId="283D8993" w14:textId="77777777" w:rsidR="006B50D4" w:rsidRDefault="006B50D4" w:rsidP="006B50D4">
      <w:pPr>
        <w:spacing w:line="340" w:lineRule="exact"/>
      </w:pPr>
      <w:r>
        <w:t>Figure 3. Service resources inputs and outputs per month in different COVID periods (HKD in millions)</w:t>
      </w:r>
    </w:p>
    <w:p w14:paraId="13CE9601" w14:textId="7C107322" w:rsidR="00740FD9" w:rsidRPr="00740FD9" w:rsidRDefault="001675A7" w:rsidP="0046284B">
      <w:pPr>
        <w:widowControl/>
        <w:rPr>
          <w:rFonts w:hint="eastAsia"/>
        </w:rPr>
      </w:pPr>
      <w:r>
        <w:rPr>
          <w:noProof/>
        </w:rPr>
        <w:drawing>
          <wp:inline distT="0" distB="0" distL="0" distR="0" wp14:anchorId="2819CB85" wp14:editId="6AD2C6AA">
            <wp:extent cx="5202251" cy="252051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437" cy="2526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740FD9" w:rsidRPr="00740FD9" w:rsidSect="000B7D1C">
      <w:headerReference w:type="even" r:id="rId13"/>
      <w:headerReference w:type="default" r:id="rId14"/>
      <w:pgSz w:w="11906" w:h="16838"/>
      <w:pgMar w:top="2520" w:right="991" w:bottom="720" w:left="1134" w:header="851" w:footer="62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CA1BA" w14:textId="77777777" w:rsidR="00A56D62" w:rsidRDefault="00A56D62" w:rsidP="001A7886">
      <w:r>
        <w:separator/>
      </w:r>
    </w:p>
  </w:endnote>
  <w:endnote w:type="continuationSeparator" w:id="0">
    <w:p w14:paraId="44B05007" w14:textId="77777777" w:rsidR="00A56D62" w:rsidRDefault="00A56D62" w:rsidP="001A7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....7..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21FDC7" w14:textId="77777777" w:rsidR="00A56D62" w:rsidRDefault="00A56D62" w:rsidP="001A7886">
      <w:r>
        <w:separator/>
      </w:r>
    </w:p>
  </w:footnote>
  <w:footnote w:type="continuationSeparator" w:id="0">
    <w:p w14:paraId="3BF2C04E" w14:textId="77777777" w:rsidR="00A56D62" w:rsidRDefault="00A56D62" w:rsidP="001A7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E58F9" w14:textId="59B4104A" w:rsidR="00EB0D00" w:rsidRDefault="00F71463" w:rsidP="00EB0D00">
    <w:pPr>
      <w:pStyle w:val="a3"/>
    </w:pPr>
    <w:r>
      <w:rPr>
        <w:noProof/>
        <w:lang w:val="en-US" w:eastAsia="zh-TW"/>
      </w:rPr>
      <mc:AlternateContent>
        <mc:Choice Requires="wpg">
          <w:drawing>
            <wp:anchor distT="0" distB="0" distL="114300" distR="114300" simplePos="0" relativeHeight="251675136" behindDoc="0" locked="0" layoutInCell="1" allowOverlap="1" wp14:anchorId="60F6C79D" wp14:editId="034861A9">
              <wp:simplePos x="0" y="0"/>
              <wp:positionH relativeFrom="column">
                <wp:posOffset>170121</wp:posOffset>
              </wp:positionH>
              <wp:positionV relativeFrom="paragraph">
                <wp:posOffset>-467832</wp:posOffset>
              </wp:positionV>
              <wp:extent cx="5734183" cy="794001"/>
              <wp:effectExtent l="0" t="0" r="0" b="6350"/>
              <wp:wrapNone/>
              <wp:docPr id="40" name="Group 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34183" cy="794001"/>
                        <a:chOff x="0" y="0"/>
                        <a:chExt cx="5734183" cy="794001"/>
                      </a:xfrm>
                    </wpg:grpSpPr>
                    <wpg:grpSp>
                      <wpg:cNvPr id="41" name="Group 41"/>
                      <wpg:cNvGrpSpPr>
                        <a:grpSpLocks/>
                      </wpg:cNvGrpSpPr>
                      <wpg:grpSpPr bwMode="auto">
                        <a:xfrm>
                          <a:off x="74428" y="191386"/>
                          <a:ext cx="5659755" cy="602615"/>
                          <a:chOff x="1578" y="380"/>
                          <a:chExt cx="8913" cy="949"/>
                        </a:xfrm>
                      </wpg:grpSpPr>
                      <pic:pic xmlns:pic="http://schemas.openxmlformats.org/drawingml/2006/picture">
                        <pic:nvPicPr>
                          <pic:cNvPr id="42" name="Picture 2" descr="jclogo (Eng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8" y="574"/>
                            <a:ext cx="3951" cy="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Picture 3" descr="HKU FOSS logo&amp;socientist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40" y="380"/>
                            <a:ext cx="3951" cy="9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g:grpSp>
                      <wpg:cNvPr id="44" name="Group 44"/>
                      <wpg:cNvGrpSpPr/>
                      <wpg:grpSpPr>
                        <a:xfrm>
                          <a:off x="0" y="0"/>
                          <a:ext cx="4486275" cy="283953"/>
                          <a:chOff x="0" y="0"/>
                          <a:chExt cx="4486275" cy="283953"/>
                        </a:xfrm>
                      </wpg:grpSpPr>
                      <wps:wsp>
                        <wps:cNvPr id="45" name="Text Box 45"/>
                        <wps:cNvSpPr txBox="1"/>
                        <wps:spPr>
                          <a:xfrm>
                            <a:off x="0" y="17253"/>
                            <a:ext cx="1567180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0E425A3" w14:textId="77777777" w:rsidR="00F71463" w:rsidRPr="003E0797" w:rsidRDefault="00F71463" w:rsidP="00F71463">
                              <w:pPr>
                                <w:rPr>
                                  <w:sz w:val="16"/>
                                </w:rPr>
                              </w:pPr>
                              <w:r w:rsidRPr="003E0797">
                                <w:rPr>
                                  <w:sz w:val="16"/>
                                </w:rPr>
                                <w:t>Initiated and Funded b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3200400" y="0"/>
                            <a:ext cx="1285875" cy="1905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84B6DB" w14:textId="77777777" w:rsidR="00F71463" w:rsidRPr="003E0797" w:rsidRDefault="00F71463" w:rsidP="00F71463">
                              <w:pPr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Partner Institu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group w14:anchorId="60F6C79D" id="Group 40" o:spid="_x0000_s1045" style="position:absolute;margin-left:13.4pt;margin-top:-36.85pt;width:451.5pt;height:62.5pt;z-index:251675136" coordsize="57341,79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">
              <v:group id="Group 41" o:spid="_x0000_s1046" style="position:absolute;left:744;top:1913;width:56597;height:6027" coordorigin="1578,380" coordsize="8913,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47" type="#_x0000_t75" alt="jclogo (Eng)" style="position:absolute;left:1578;top:574;width:3951;height: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">
                  <v:imagedata r:id="rId3" o:title="jclogo (Eng)"/>
                </v:shape>
                <v:shape id="Picture 3" o:spid="_x0000_s1048" type="#_x0000_t75" alt="HKU FOSS logo&amp;socientistGreen" style="position:absolute;left:6540;top:380;width:3951;height: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">
                  <v:imagedata r:id="rId4" o:title="HKU FOSS logo&amp;socientistGreen"/>
                </v:shape>
              </v:group>
              <v:group id="Group 44" o:spid="_x0000_s1049" style="position:absolute;width:44862;height:2839" coordsize="44862,2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5" o:spid="_x0000_s1050" type="#_x0000_t202" style="position:absolute;top:172;width:1567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<v:textbox>
                    <w:txbxContent>
                      <w:p w14:paraId="50E425A3" w14:textId="77777777" w:rsidR="00F71463" w:rsidRPr="003E0797" w:rsidRDefault="00F71463" w:rsidP="00F71463">
                        <w:pPr>
                          <w:rPr>
                            <w:sz w:val="16"/>
                          </w:rPr>
                        </w:pPr>
                        <w:r w:rsidRPr="003E0797">
                          <w:rPr>
                            <w:sz w:val="16"/>
                          </w:rPr>
                          <w:t xml:space="preserve">Initiated and </w:t>
                        </w:r>
                        <w:proofErr w:type="gramStart"/>
                        <w:r w:rsidRPr="003E0797">
                          <w:rPr>
                            <w:sz w:val="16"/>
                          </w:rPr>
                          <w:t>Funded</w:t>
                        </w:r>
                        <w:proofErr w:type="gramEnd"/>
                        <w:r w:rsidRPr="003E0797">
                          <w:rPr>
                            <w:sz w:val="16"/>
                          </w:rPr>
                          <w:t xml:space="preserve"> by</w:t>
                        </w:r>
                      </w:p>
                    </w:txbxContent>
                  </v:textbox>
                </v:shape>
                <v:shape id="Text Box 46" o:spid="_x0000_s1051" type="#_x0000_t202" style="position:absolute;left:32004;width:12858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Qh9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AnAQh9xQAAANsAAAAP&#10;AAAAAAAAAAAAAAAAAAcCAABkcnMvZG93bnJldi54bWxQSwUGAAAAAAMAAwC3AAAA+QIAAAAA&#10;" filled="f" stroked="f" strokeweight=".5pt">
                  <v:textbox>
                    <w:txbxContent>
                      <w:p w14:paraId="5B84B6DB" w14:textId="77777777" w:rsidR="00F71463" w:rsidRPr="003E0797" w:rsidRDefault="00F71463" w:rsidP="00F71463">
                        <w:pPr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Partner Institution</w:t>
                        </w:r>
                      </w:p>
                    </w:txbxContent>
                  </v:textbox>
                </v:shape>
              </v:group>
            </v:group>
          </w:pict>
        </mc:Fallback>
      </mc:AlternateContent>
    </w:r>
    <w:r w:rsidR="00EB0D00">
      <w:rPr>
        <w:noProof/>
        <w:lang w:val="en-US" w:eastAsia="zh-TW"/>
      </w:rPr>
      <w:drawing>
        <wp:anchor distT="0" distB="0" distL="114300" distR="114300" simplePos="0" relativeHeight="251663872" behindDoc="0" locked="0" layoutInCell="1" allowOverlap="1" wp14:anchorId="76190F9C" wp14:editId="4F2579C4">
          <wp:simplePos x="0" y="0"/>
          <wp:positionH relativeFrom="column">
            <wp:posOffset>2261235</wp:posOffset>
          </wp:positionH>
          <wp:positionV relativeFrom="paragraph">
            <wp:posOffset>353695</wp:posOffset>
          </wp:positionV>
          <wp:extent cx="2019300" cy="734695"/>
          <wp:effectExtent l="0" t="0" r="0" b="8255"/>
          <wp:wrapNone/>
          <wp:docPr id="3" name="Picture 4" descr="JCEC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JCECC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734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3D01B0" w14:textId="77777777" w:rsidR="00EB0D00" w:rsidRDefault="00EB0D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47C59" w14:textId="0C4F21E4" w:rsidR="0016003A" w:rsidRDefault="00F71463">
    <w:pPr>
      <w:pStyle w:val="a3"/>
    </w:pPr>
    <w:r>
      <w:rPr>
        <w:noProof/>
        <w:lang w:val="en-US" w:eastAsia="zh-TW"/>
      </w:rPr>
      <mc:AlternateContent>
        <mc:Choice Requires="wpg">
          <w:drawing>
            <wp:anchor distT="0" distB="0" distL="114300" distR="114300" simplePos="0" relativeHeight="251673088" behindDoc="0" locked="0" layoutInCell="1" allowOverlap="1" wp14:anchorId="5E855627" wp14:editId="5206C121">
              <wp:simplePos x="0" y="0"/>
              <wp:positionH relativeFrom="column">
                <wp:posOffset>119882</wp:posOffset>
              </wp:positionH>
              <wp:positionV relativeFrom="paragraph">
                <wp:posOffset>-487222</wp:posOffset>
              </wp:positionV>
              <wp:extent cx="5734183" cy="794001"/>
              <wp:effectExtent l="0" t="0" r="0" b="6350"/>
              <wp:wrapNone/>
              <wp:docPr id="39" name="Group 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34183" cy="794001"/>
                        <a:chOff x="0" y="0"/>
                        <a:chExt cx="5734183" cy="794001"/>
                      </a:xfrm>
                    </wpg:grpSpPr>
                    <wpg:grpSp>
                      <wpg:cNvPr id="8" name="Group 5"/>
                      <wpg:cNvGrpSpPr>
                        <a:grpSpLocks/>
                      </wpg:cNvGrpSpPr>
                      <wpg:grpSpPr bwMode="auto">
                        <a:xfrm>
                          <a:off x="74428" y="191386"/>
                          <a:ext cx="5659755" cy="602615"/>
                          <a:chOff x="1578" y="380"/>
                          <a:chExt cx="8913" cy="949"/>
                        </a:xfrm>
                      </wpg:grpSpPr>
                      <pic:pic xmlns:pic="http://schemas.openxmlformats.org/drawingml/2006/picture">
                        <pic:nvPicPr>
                          <pic:cNvPr id="9" name="Picture 2" descr="jclogo (Eng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8" y="574"/>
                            <a:ext cx="3951" cy="6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" name="Picture 3" descr="HKU FOSS logo&amp;socientistG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40" y="380"/>
                            <a:ext cx="3951" cy="94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g:grpSp>
                      <wpg:cNvPr id="35" name="Group 35"/>
                      <wpg:cNvGrpSpPr/>
                      <wpg:grpSpPr>
                        <a:xfrm>
                          <a:off x="0" y="0"/>
                          <a:ext cx="4486275" cy="283953"/>
                          <a:chOff x="0" y="0"/>
                          <a:chExt cx="4486275" cy="283953"/>
                        </a:xfrm>
                      </wpg:grpSpPr>
                      <wps:wsp>
                        <wps:cNvPr id="36" name="Text Box 36"/>
                        <wps:cNvSpPr txBox="1"/>
                        <wps:spPr>
                          <a:xfrm>
                            <a:off x="0" y="17253"/>
                            <a:ext cx="1567180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D52D7E2" w14:textId="77777777" w:rsidR="00F71463" w:rsidRPr="003E0797" w:rsidRDefault="00F71463" w:rsidP="00F71463">
                              <w:pPr>
                                <w:rPr>
                                  <w:sz w:val="16"/>
                                </w:rPr>
                              </w:pPr>
                              <w:r w:rsidRPr="003E0797">
                                <w:rPr>
                                  <w:sz w:val="16"/>
                                </w:rPr>
                                <w:t>Initiated and Funded b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3200400" y="0"/>
                            <a:ext cx="1285875" cy="1905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30E78B" w14:textId="77777777" w:rsidR="00F71463" w:rsidRPr="003E0797" w:rsidRDefault="00F71463" w:rsidP="00F71463">
                              <w:pPr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Partner Institu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group w14:anchorId="5E855627" id="Group 39" o:spid="_x0000_s1052" style="position:absolute;margin-left:9.45pt;margin-top:-38.35pt;width:451.5pt;height:62.5pt;z-index:251673088" coordsize="57341,79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">
              <v:group id="Group 5" o:spid="_x0000_s1053" style="position:absolute;left:744;top:1913;width:56597;height:6027" coordorigin="1578,380" coordsize="8913,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54" type="#_x0000_t75" alt="jclogo (Eng)" style="position:absolute;left:1578;top:574;width:3951;height:6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">
                  <v:imagedata r:id="rId3" o:title="jclogo (Eng)"/>
                </v:shape>
                <v:shape id="Picture 3" o:spid="_x0000_s1055" type="#_x0000_t75" alt="HKU FOSS logo&amp;socientistGreen" style="position:absolute;left:6540;top:380;width:3951;height: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">
                  <v:imagedata r:id="rId4" o:title="HKU FOSS logo&amp;socientistGreen"/>
                </v:shape>
              </v:group>
              <v:group id="Group 35" o:spid="_x0000_s1056" style="position:absolute;width:44862;height:2839" coordsize="44862,2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" o:spid="_x0000_s1057" type="#_x0000_t202" style="position:absolute;top:172;width:1567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4D52D7E2" w14:textId="77777777" w:rsidR="00F71463" w:rsidRPr="003E0797" w:rsidRDefault="00F71463" w:rsidP="00F71463">
                        <w:pPr>
                          <w:rPr>
                            <w:sz w:val="16"/>
                          </w:rPr>
                        </w:pPr>
                        <w:r w:rsidRPr="003E0797">
                          <w:rPr>
                            <w:sz w:val="16"/>
                          </w:rPr>
                          <w:t xml:space="preserve">Initiated and </w:t>
                        </w:r>
                        <w:proofErr w:type="gramStart"/>
                        <w:r w:rsidRPr="003E0797">
                          <w:rPr>
                            <w:sz w:val="16"/>
                          </w:rPr>
                          <w:t>Funded</w:t>
                        </w:r>
                        <w:proofErr w:type="gramEnd"/>
                        <w:r w:rsidRPr="003E0797">
                          <w:rPr>
                            <w:sz w:val="16"/>
                          </w:rPr>
                          <w:t xml:space="preserve"> by</w:t>
                        </w:r>
                      </w:p>
                    </w:txbxContent>
                  </v:textbox>
                </v:shape>
                <v:shape id="Text Box 38" o:spid="_x0000_s1058" type="#_x0000_t202" style="position:absolute;left:32004;width:12858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<v:textbox>
                    <w:txbxContent>
                      <w:p w14:paraId="7E30E78B" w14:textId="77777777" w:rsidR="00F71463" w:rsidRPr="003E0797" w:rsidRDefault="00F71463" w:rsidP="00F71463">
                        <w:pPr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Partner Institution</w:t>
                        </w:r>
                      </w:p>
                    </w:txbxContent>
                  </v:textbox>
                </v:shape>
              </v:group>
            </v:group>
          </w:pict>
        </mc:Fallback>
      </mc:AlternateContent>
    </w:r>
    <w:r w:rsidR="000B7D1C">
      <w:rPr>
        <w:noProof/>
        <w:lang w:val="en-US" w:eastAsia="zh-TW"/>
      </w:rPr>
      <w:drawing>
        <wp:anchor distT="0" distB="0" distL="114300" distR="114300" simplePos="0" relativeHeight="251657728" behindDoc="0" locked="0" layoutInCell="1" allowOverlap="1" wp14:anchorId="6FA764DF" wp14:editId="106CB829">
          <wp:simplePos x="0" y="0"/>
          <wp:positionH relativeFrom="column">
            <wp:posOffset>2261235</wp:posOffset>
          </wp:positionH>
          <wp:positionV relativeFrom="paragraph">
            <wp:posOffset>353695</wp:posOffset>
          </wp:positionV>
          <wp:extent cx="2019300" cy="734695"/>
          <wp:effectExtent l="0" t="0" r="0" b="8255"/>
          <wp:wrapNone/>
          <wp:docPr id="52" name="Picture 4" descr="JCEC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JCECC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9300" cy="734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E0840"/>
    <w:multiLevelType w:val="hybridMultilevel"/>
    <w:tmpl w:val="710078CC"/>
    <w:lvl w:ilvl="0" w:tplc="3C090001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" w15:restartNumberingAfterBreak="0">
    <w:nsid w:val="52AE2F04"/>
    <w:multiLevelType w:val="hybridMultilevel"/>
    <w:tmpl w:val="1110EFC8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9E63A8"/>
    <w:multiLevelType w:val="hybridMultilevel"/>
    <w:tmpl w:val="05B07AD4"/>
    <w:lvl w:ilvl="0" w:tplc="001C8850">
      <w:start w:val="1"/>
      <w:numFmt w:val="bullet"/>
      <w:lvlText w:val="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7154AE6"/>
    <w:multiLevelType w:val="hybridMultilevel"/>
    <w:tmpl w:val="3880E638"/>
    <w:lvl w:ilvl="0" w:tplc="B53660BE">
      <w:start w:val="1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>
      <w:start w:val="1"/>
      <w:numFmt w:val="decimal"/>
      <w:lvlText w:val="%4."/>
      <w:lvlJc w:val="left"/>
      <w:pPr>
        <w:ind w:left="2040" w:hanging="480"/>
      </w:pPr>
    </w:lvl>
    <w:lvl w:ilvl="4" w:tplc="04090019">
      <w:start w:val="1"/>
      <w:numFmt w:val="ideographTraditional"/>
      <w:lvlText w:val="%5、"/>
      <w:lvlJc w:val="left"/>
      <w:pPr>
        <w:ind w:left="2520" w:hanging="480"/>
      </w:pPr>
    </w:lvl>
    <w:lvl w:ilvl="5" w:tplc="0409001B">
      <w:start w:val="1"/>
      <w:numFmt w:val="lowerRoman"/>
      <w:lvlText w:val="%6."/>
      <w:lvlJc w:val="right"/>
      <w:pPr>
        <w:ind w:left="3000" w:hanging="480"/>
      </w:pPr>
    </w:lvl>
    <w:lvl w:ilvl="6" w:tplc="0409000F">
      <w:start w:val="1"/>
      <w:numFmt w:val="decimal"/>
      <w:lvlText w:val="%7."/>
      <w:lvlJc w:val="left"/>
      <w:pPr>
        <w:ind w:left="3480" w:hanging="480"/>
      </w:pPr>
    </w:lvl>
    <w:lvl w:ilvl="7" w:tplc="04090019">
      <w:start w:val="1"/>
      <w:numFmt w:val="ideographTraditional"/>
      <w:lvlText w:val="%8、"/>
      <w:lvlJc w:val="left"/>
      <w:pPr>
        <w:ind w:left="3960" w:hanging="480"/>
      </w:pPr>
    </w:lvl>
    <w:lvl w:ilvl="8" w:tplc="0409001B">
      <w:start w:val="1"/>
      <w:numFmt w:val="lowerRoman"/>
      <w:lvlText w:val="%9."/>
      <w:lvlJc w:val="right"/>
      <w:pPr>
        <w:ind w:left="4440" w:hanging="480"/>
      </w:pPr>
    </w:lvl>
  </w:abstractNum>
  <w:abstractNum w:abstractNumId="4" w15:restartNumberingAfterBreak="0">
    <w:nsid w:val="75C30B28"/>
    <w:multiLevelType w:val="hybridMultilevel"/>
    <w:tmpl w:val="62EA21AE"/>
    <w:lvl w:ilvl="0" w:tplc="3C090001">
      <w:start w:val="1"/>
      <w:numFmt w:val="bullet"/>
      <w:lvlText w:val=""/>
      <w:lvlJc w:val="left"/>
      <w:pPr>
        <w:ind w:left="1202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5" w15:restartNumberingAfterBreak="0">
    <w:nsid w:val="77B107EA"/>
    <w:multiLevelType w:val="hybridMultilevel"/>
    <w:tmpl w:val="7C46E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D45D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7E9865D7"/>
    <w:multiLevelType w:val="hybridMultilevel"/>
    <w:tmpl w:val="B546E266"/>
    <w:lvl w:ilvl="0" w:tplc="42C28E8A">
      <w:start w:val="1"/>
      <w:numFmt w:val="bullet"/>
      <w:lvlText w:val="-"/>
      <w:lvlJc w:val="left"/>
      <w:pPr>
        <w:ind w:left="842" w:hanging="360"/>
      </w:pPr>
      <w:rPr>
        <w:rFonts w:ascii="Times New Roman" w:eastAsia="PMingLiU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5"/>
  </w:num>
  <w:num w:numId="4">
    <w:abstractNumId w:val="6"/>
  </w:num>
  <w:num w:numId="5">
    <w:abstractNumId w:val="7"/>
  </w:num>
  <w:num w:numId="6">
    <w:abstractNumId w:val="0"/>
  </w:num>
  <w:num w:numId="7">
    <w:abstractNumId w:val="4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1"/>
  <w:activeWritingStyle w:appName="MSWord" w:lang="zh-HK" w:vendorID="64" w:dllVersion="5" w:nlCheck="1" w:checkStyle="1"/>
  <w:activeWritingStyle w:appName="MSWord" w:lang="zh-TW" w:vendorID="64" w:dllVersion="5" w:nlCheck="1" w:checkStyle="1"/>
  <w:activeWritingStyle w:appName="MSWord" w:lang="en-US" w:vendorID="64" w:dllVersion="0" w:nlCheck="1" w:checkStyle="0"/>
  <w:activeWritingStyle w:appName="MSWord" w:lang="en-HK" w:vendorID="64" w:dllVersion="0" w:nlCheck="1" w:checkStyle="0"/>
  <w:activeWritingStyle w:appName="MSWord" w:lang="en-AU" w:vendorID="64" w:dllVersion="0" w:nlCheck="1" w:checkStyle="0"/>
  <w:activeWritingStyle w:appName="MSWord" w:lang="en-AU" w:vendorID="64" w:dllVersion="6" w:nlCheck="1" w:checkStyle="1"/>
  <w:activeWritingStyle w:appName="MSWord" w:lang="en-HK" w:vendorID="64" w:dllVersion="6" w:nlCheck="1" w:checkStyle="1"/>
  <w:activeWritingStyle w:appName="MSWord" w:lang="en-HK" w:vendorID="64" w:dllVersion="4096" w:nlCheck="1" w:checkStyle="0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jUxMLE0sDAwsjRT0lEKTi0uzszPAykwrAUAE/HK1SwAAAA="/>
  </w:docVars>
  <w:rsids>
    <w:rsidRoot w:val="001A7886"/>
    <w:rsid w:val="00002EA1"/>
    <w:rsid w:val="0000376E"/>
    <w:rsid w:val="000047DF"/>
    <w:rsid w:val="0000532A"/>
    <w:rsid w:val="00006A8D"/>
    <w:rsid w:val="00011B6E"/>
    <w:rsid w:val="00011C16"/>
    <w:rsid w:val="000126C6"/>
    <w:rsid w:val="00012F21"/>
    <w:rsid w:val="000164D2"/>
    <w:rsid w:val="000254CE"/>
    <w:rsid w:val="0003117C"/>
    <w:rsid w:val="00033B2E"/>
    <w:rsid w:val="00036903"/>
    <w:rsid w:val="000448CB"/>
    <w:rsid w:val="00046EA3"/>
    <w:rsid w:val="00050F12"/>
    <w:rsid w:val="000531D0"/>
    <w:rsid w:val="00054A41"/>
    <w:rsid w:val="000567BC"/>
    <w:rsid w:val="00060E18"/>
    <w:rsid w:val="000635E0"/>
    <w:rsid w:val="00063FEF"/>
    <w:rsid w:val="00065701"/>
    <w:rsid w:val="00066435"/>
    <w:rsid w:val="000664D1"/>
    <w:rsid w:val="00066BF1"/>
    <w:rsid w:val="00070469"/>
    <w:rsid w:val="00071984"/>
    <w:rsid w:val="00071C00"/>
    <w:rsid w:val="00073818"/>
    <w:rsid w:val="000742F7"/>
    <w:rsid w:val="000746C4"/>
    <w:rsid w:val="000757CE"/>
    <w:rsid w:val="00082A6B"/>
    <w:rsid w:val="000841B3"/>
    <w:rsid w:val="000850D4"/>
    <w:rsid w:val="00086227"/>
    <w:rsid w:val="00090B00"/>
    <w:rsid w:val="00091EF6"/>
    <w:rsid w:val="0009455A"/>
    <w:rsid w:val="000961B0"/>
    <w:rsid w:val="00097727"/>
    <w:rsid w:val="000A1B63"/>
    <w:rsid w:val="000B1065"/>
    <w:rsid w:val="000B7D1C"/>
    <w:rsid w:val="000C01F5"/>
    <w:rsid w:val="000C2345"/>
    <w:rsid w:val="000C2C22"/>
    <w:rsid w:val="000D20B7"/>
    <w:rsid w:val="000D343C"/>
    <w:rsid w:val="000D3627"/>
    <w:rsid w:val="000D6707"/>
    <w:rsid w:val="000D7692"/>
    <w:rsid w:val="000E6E37"/>
    <w:rsid w:val="000F2C89"/>
    <w:rsid w:val="000F3581"/>
    <w:rsid w:val="000F61A6"/>
    <w:rsid w:val="000F7ABF"/>
    <w:rsid w:val="000F7E75"/>
    <w:rsid w:val="00100EE5"/>
    <w:rsid w:val="0010137B"/>
    <w:rsid w:val="0010253E"/>
    <w:rsid w:val="001055EE"/>
    <w:rsid w:val="00105677"/>
    <w:rsid w:val="00106D52"/>
    <w:rsid w:val="00110878"/>
    <w:rsid w:val="00115376"/>
    <w:rsid w:val="00117DB0"/>
    <w:rsid w:val="00125962"/>
    <w:rsid w:val="00137F50"/>
    <w:rsid w:val="00140DF9"/>
    <w:rsid w:val="0014179F"/>
    <w:rsid w:val="001441D5"/>
    <w:rsid w:val="001443D9"/>
    <w:rsid w:val="00144BD7"/>
    <w:rsid w:val="001506CC"/>
    <w:rsid w:val="00150BA6"/>
    <w:rsid w:val="001512FD"/>
    <w:rsid w:val="0016003A"/>
    <w:rsid w:val="00161F6F"/>
    <w:rsid w:val="001675A7"/>
    <w:rsid w:val="00170AFE"/>
    <w:rsid w:val="0017639E"/>
    <w:rsid w:val="0018077C"/>
    <w:rsid w:val="00180F3D"/>
    <w:rsid w:val="0018211F"/>
    <w:rsid w:val="0018251F"/>
    <w:rsid w:val="001834CB"/>
    <w:rsid w:val="00183B2F"/>
    <w:rsid w:val="00183D42"/>
    <w:rsid w:val="00187F80"/>
    <w:rsid w:val="00190108"/>
    <w:rsid w:val="00193D33"/>
    <w:rsid w:val="0019729B"/>
    <w:rsid w:val="001A2BD7"/>
    <w:rsid w:val="001A5F43"/>
    <w:rsid w:val="001A7886"/>
    <w:rsid w:val="001B0ED5"/>
    <w:rsid w:val="001B17A2"/>
    <w:rsid w:val="001B745B"/>
    <w:rsid w:val="001C1796"/>
    <w:rsid w:val="001C2F0D"/>
    <w:rsid w:val="001C6081"/>
    <w:rsid w:val="001C74EA"/>
    <w:rsid w:val="001E27C7"/>
    <w:rsid w:val="001E37F9"/>
    <w:rsid w:val="001E49BA"/>
    <w:rsid w:val="001E7D75"/>
    <w:rsid w:val="001F0226"/>
    <w:rsid w:val="001F3041"/>
    <w:rsid w:val="001F496D"/>
    <w:rsid w:val="001F5E58"/>
    <w:rsid w:val="001F7331"/>
    <w:rsid w:val="00202FC1"/>
    <w:rsid w:val="00206C07"/>
    <w:rsid w:val="00211B20"/>
    <w:rsid w:val="002121F6"/>
    <w:rsid w:val="00212BC0"/>
    <w:rsid w:val="00213018"/>
    <w:rsid w:val="00220493"/>
    <w:rsid w:val="00222E17"/>
    <w:rsid w:val="002310F5"/>
    <w:rsid w:val="00236EAE"/>
    <w:rsid w:val="002376DA"/>
    <w:rsid w:val="00237D4A"/>
    <w:rsid w:val="00237E12"/>
    <w:rsid w:val="00240F1E"/>
    <w:rsid w:val="002424AF"/>
    <w:rsid w:val="0024592A"/>
    <w:rsid w:val="00246498"/>
    <w:rsid w:val="00247433"/>
    <w:rsid w:val="00250552"/>
    <w:rsid w:val="0025237E"/>
    <w:rsid w:val="00256EF4"/>
    <w:rsid w:val="00260634"/>
    <w:rsid w:val="0026082D"/>
    <w:rsid w:val="0026161D"/>
    <w:rsid w:val="0026189A"/>
    <w:rsid w:val="00263CD4"/>
    <w:rsid w:val="002648C0"/>
    <w:rsid w:val="002714B4"/>
    <w:rsid w:val="00273059"/>
    <w:rsid w:val="0027472F"/>
    <w:rsid w:val="00275D12"/>
    <w:rsid w:val="00277C66"/>
    <w:rsid w:val="0028427D"/>
    <w:rsid w:val="002869A5"/>
    <w:rsid w:val="00287772"/>
    <w:rsid w:val="0029144E"/>
    <w:rsid w:val="002933AC"/>
    <w:rsid w:val="002A1A3F"/>
    <w:rsid w:val="002A3080"/>
    <w:rsid w:val="002A5B70"/>
    <w:rsid w:val="002A77F4"/>
    <w:rsid w:val="002B090A"/>
    <w:rsid w:val="002B1AA2"/>
    <w:rsid w:val="002B6A07"/>
    <w:rsid w:val="002B6E2F"/>
    <w:rsid w:val="002C2907"/>
    <w:rsid w:val="002C48D6"/>
    <w:rsid w:val="002C679C"/>
    <w:rsid w:val="002D2EC4"/>
    <w:rsid w:val="002D608E"/>
    <w:rsid w:val="002D79EB"/>
    <w:rsid w:val="002E2771"/>
    <w:rsid w:val="002E48C8"/>
    <w:rsid w:val="002F1E0E"/>
    <w:rsid w:val="002F3F08"/>
    <w:rsid w:val="002F5AD9"/>
    <w:rsid w:val="002F7BCA"/>
    <w:rsid w:val="00301613"/>
    <w:rsid w:val="00302F36"/>
    <w:rsid w:val="00303C8C"/>
    <w:rsid w:val="00303CFC"/>
    <w:rsid w:val="0030534D"/>
    <w:rsid w:val="00310D9D"/>
    <w:rsid w:val="003135B0"/>
    <w:rsid w:val="00313F48"/>
    <w:rsid w:val="00320C2E"/>
    <w:rsid w:val="00321B40"/>
    <w:rsid w:val="00322F50"/>
    <w:rsid w:val="0032485A"/>
    <w:rsid w:val="00326AFD"/>
    <w:rsid w:val="00330AAD"/>
    <w:rsid w:val="0033115C"/>
    <w:rsid w:val="003326CB"/>
    <w:rsid w:val="00332920"/>
    <w:rsid w:val="00332BB5"/>
    <w:rsid w:val="0034023A"/>
    <w:rsid w:val="0034147D"/>
    <w:rsid w:val="0034189E"/>
    <w:rsid w:val="003440B8"/>
    <w:rsid w:val="003462DD"/>
    <w:rsid w:val="00347649"/>
    <w:rsid w:val="0035125D"/>
    <w:rsid w:val="003539A8"/>
    <w:rsid w:val="0035565D"/>
    <w:rsid w:val="0036282A"/>
    <w:rsid w:val="00364312"/>
    <w:rsid w:val="00364C23"/>
    <w:rsid w:val="003679F6"/>
    <w:rsid w:val="00371011"/>
    <w:rsid w:val="00373B95"/>
    <w:rsid w:val="00374505"/>
    <w:rsid w:val="003835CD"/>
    <w:rsid w:val="00386F98"/>
    <w:rsid w:val="00391E1B"/>
    <w:rsid w:val="00392B09"/>
    <w:rsid w:val="00393BBB"/>
    <w:rsid w:val="0039715B"/>
    <w:rsid w:val="00397E5F"/>
    <w:rsid w:val="003A1AA9"/>
    <w:rsid w:val="003A2445"/>
    <w:rsid w:val="003A379E"/>
    <w:rsid w:val="003A47A3"/>
    <w:rsid w:val="003A6E26"/>
    <w:rsid w:val="003A7ADD"/>
    <w:rsid w:val="003B0126"/>
    <w:rsid w:val="003B01DE"/>
    <w:rsid w:val="003B0F74"/>
    <w:rsid w:val="003B20FC"/>
    <w:rsid w:val="003B47EC"/>
    <w:rsid w:val="003C12D7"/>
    <w:rsid w:val="003C15A0"/>
    <w:rsid w:val="003C1B3E"/>
    <w:rsid w:val="003C2AEC"/>
    <w:rsid w:val="003C3CE8"/>
    <w:rsid w:val="003C438B"/>
    <w:rsid w:val="003C5ABA"/>
    <w:rsid w:val="003C6655"/>
    <w:rsid w:val="003D098A"/>
    <w:rsid w:val="003D566A"/>
    <w:rsid w:val="003E1F38"/>
    <w:rsid w:val="003E3EB4"/>
    <w:rsid w:val="003F5605"/>
    <w:rsid w:val="003F61E7"/>
    <w:rsid w:val="00400F8D"/>
    <w:rsid w:val="004077B4"/>
    <w:rsid w:val="00410599"/>
    <w:rsid w:val="004120EB"/>
    <w:rsid w:val="0042393F"/>
    <w:rsid w:val="00427052"/>
    <w:rsid w:val="00427D92"/>
    <w:rsid w:val="00431C8C"/>
    <w:rsid w:val="004320DA"/>
    <w:rsid w:val="004329A0"/>
    <w:rsid w:val="00433B70"/>
    <w:rsid w:val="00444038"/>
    <w:rsid w:val="00444244"/>
    <w:rsid w:val="0044612C"/>
    <w:rsid w:val="004501DF"/>
    <w:rsid w:val="00451A5D"/>
    <w:rsid w:val="00453584"/>
    <w:rsid w:val="00460F7C"/>
    <w:rsid w:val="0046284B"/>
    <w:rsid w:val="004716D1"/>
    <w:rsid w:val="00471BDB"/>
    <w:rsid w:val="00471C8D"/>
    <w:rsid w:val="00475F42"/>
    <w:rsid w:val="004769CB"/>
    <w:rsid w:val="00477598"/>
    <w:rsid w:val="00484B98"/>
    <w:rsid w:val="004856D5"/>
    <w:rsid w:val="00486846"/>
    <w:rsid w:val="00486C91"/>
    <w:rsid w:val="00486DB1"/>
    <w:rsid w:val="0048721F"/>
    <w:rsid w:val="00493B49"/>
    <w:rsid w:val="0049593D"/>
    <w:rsid w:val="00495B8C"/>
    <w:rsid w:val="004A15B0"/>
    <w:rsid w:val="004A1DC2"/>
    <w:rsid w:val="004A3C67"/>
    <w:rsid w:val="004A5595"/>
    <w:rsid w:val="004B684D"/>
    <w:rsid w:val="004B6AEA"/>
    <w:rsid w:val="004B70D2"/>
    <w:rsid w:val="004C1706"/>
    <w:rsid w:val="004C526F"/>
    <w:rsid w:val="004D1AE7"/>
    <w:rsid w:val="004D7E51"/>
    <w:rsid w:val="004E0A58"/>
    <w:rsid w:val="004E5973"/>
    <w:rsid w:val="004F21EA"/>
    <w:rsid w:val="00500AE8"/>
    <w:rsid w:val="00502642"/>
    <w:rsid w:val="0050471A"/>
    <w:rsid w:val="0050752F"/>
    <w:rsid w:val="00510CB4"/>
    <w:rsid w:val="00511423"/>
    <w:rsid w:val="0051300F"/>
    <w:rsid w:val="0051355C"/>
    <w:rsid w:val="0051472E"/>
    <w:rsid w:val="00516F86"/>
    <w:rsid w:val="0052163A"/>
    <w:rsid w:val="00523517"/>
    <w:rsid w:val="00523A80"/>
    <w:rsid w:val="00523F33"/>
    <w:rsid w:val="00525A46"/>
    <w:rsid w:val="00526FC7"/>
    <w:rsid w:val="005272C9"/>
    <w:rsid w:val="00527E91"/>
    <w:rsid w:val="00533A7C"/>
    <w:rsid w:val="0054597F"/>
    <w:rsid w:val="00547E36"/>
    <w:rsid w:val="00550F77"/>
    <w:rsid w:val="00551524"/>
    <w:rsid w:val="0055286A"/>
    <w:rsid w:val="00552A62"/>
    <w:rsid w:val="0055326E"/>
    <w:rsid w:val="00556DD6"/>
    <w:rsid w:val="005577C7"/>
    <w:rsid w:val="005604BC"/>
    <w:rsid w:val="005629FE"/>
    <w:rsid w:val="00563735"/>
    <w:rsid w:val="00563C48"/>
    <w:rsid w:val="00564176"/>
    <w:rsid w:val="00565C7E"/>
    <w:rsid w:val="0056646E"/>
    <w:rsid w:val="00567E7C"/>
    <w:rsid w:val="00571492"/>
    <w:rsid w:val="0057299A"/>
    <w:rsid w:val="0057582B"/>
    <w:rsid w:val="00576357"/>
    <w:rsid w:val="0057767A"/>
    <w:rsid w:val="0058339D"/>
    <w:rsid w:val="00583EF4"/>
    <w:rsid w:val="005840AF"/>
    <w:rsid w:val="005846F3"/>
    <w:rsid w:val="00585322"/>
    <w:rsid w:val="00591823"/>
    <w:rsid w:val="00591BBA"/>
    <w:rsid w:val="00597FA6"/>
    <w:rsid w:val="005A0F16"/>
    <w:rsid w:val="005A12E2"/>
    <w:rsid w:val="005A16E8"/>
    <w:rsid w:val="005A32AA"/>
    <w:rsid w:val="005A5C30"/>
    <w:rsid w:val="005A72CE"/>
    <w:rsid w:val="005B092E"/>
    <w:rsid w:val="005B0C28"/>
    <w:rsid w:val="005B38B5"/>
    <w:rsid w:val="005B40E8"/>
    <w:rsid w:val="005B6C6C"/>
    <w:rsid w:val="005C033B"/>
    <w:rsid w:val="005C0370"/>
    <w:rsid w:val="005C0E03"/>
    <w:rsid w:val="005C2059"/>
    <w:rsid w:val="005C30B5"/>
    <w:rsid w:val="005C31B8"/>
    <w:rsid w:val="005C4AB6"/>
    <w:rsid w:val="005C617E"/>
    <w:rsid w:val="005D124A"/>
    <w:rsid w:val="005D5769"/>
    <w:rsid w:val="005E2CC1"/>
    <w:rsid w:val="005E3453"/>
    <w:rsid w:val="005E41CB"/>
    <w:rsid w:val="005E43AF"/>
    <w:rsid w:val="005F541C"/>
    <w:rsid w:val="006009BB"/>
    <w:rsid w:val="006015C5"/>
    <w:rsid w:val="00601B03"/>
    <w:rsid w:val="00604627"/>
    <w:rsid w:val="006047D7"/>
    <w:rsid w:val="00606AA1"/>
    <w:rsid w:val="00607CF5"/>
    <w:rsid w:val="00610CB0"/>
    <w:rsid w:val="00612A04"/>
    <w:rsid w:val="00614097"/>
    <w:rsid w:val="006151D8"/>
    <w:rsid w:val="006154F5"/>
    <w:rsid w:val="00616865"/>
    <w:rsid w:val="0062009B"/>
    <w:rsid w:val="0062194E"/>
    <w:rsid w:val="006241A0"/>
    <w:rsid w:val="00627259"/>
    <w:rsid w:val="00635A6A"/>
    <w:rsid w:val="00644979"/>
    <w:rsid w:val="00644D3E"/>
    <w:rsid w:val="00652271"/>
    <w:rsid w:val="0065487B"/>
    <w:rsid w:val="00661450"/>
    <w:rsid w:val="006627D5"/>
    <w:rsid w:val="00665D88"/>
    <w:rsid w:val="00667FEE"/>
    <w:rsid w:val="00673DB7"/>
    <w:rsid w:val="00674797"/>
    <w:rsid w:val="006812DA"/>
    <w:rsid w:val="00681A3C"/>
    <w:rsid w:val="00681EF7"/>
    <w:rsid w:val="0068258B"/>
    <w:rsid w:val="00683E77"/>
    <w:rsid w:val="00686AAC"/>
    <w:rsid w:val="00690DEA"/>
    <w:rsid w:val="00692439"/>
    <w:rsid w:val="006951A0"/>
    <w:rsid w:val="006953CD"/>
    <w:rsid w:val="00695F00"/>
    <w:rsid w:val="006A6550"/>
    <w:rsid w:val="006B09D8"/>
    <w:rsid w:val="006B230E"/>
    <w:rsid w:val="006B2351"/>
    <w:rsid w:val="006B4147"/>
    <w:rsid w:val="006B50D4"/>
    <w:rsid w:val="006B6F43"/>
    <w:rsid w:val="006B7968"/>
    <w:rsid w:val="006C42EA"/>
    <w:rsid w:val="006C6A01"/>
    <w:rsid w:val="006C6C1A"/>
    <w:rsid w:val="006C7E61"/>
    <w:rsid w:val="006D0DDE"/>
    <w:rsid w:val="006D4187"/>
    <w:rsid w:val="006D5076"/>
    <w:rsid w:val="006D5891"/>
    <w:rsid w:val="006D60E7"/>
    <w:rsid w:val="006D7D3E"/>
    <w:rsid w:val="006D7D61"/>
    <w:rsid w:val="006E3DB1"/>
    <w:rsid w:val="006E5357"/>
    <w:rsid w:val="006F0403"/>
    <w:rsid w:val="006F4142"/>
    <w:rsid w:val="006F69C3"/>
    <w:rsid w:val="0070016C"/>
    <w:rsid w:val="00706DE7"/>
    <w:rsid w:val="00707F9A"/>
    <w:rsid w:val="007117AD"/>
    <w:rsid w:val="00713796"/>
    <w:rsid w:val="00713891"/>
    <w:rsid w:val="00713E94"/>
    <w:rsid w:val="00714070"/>
    <w:rsid w:val="007144B0"/>
    <w:rsid w:val="00715BC3"/>
    <w:rsid w:val="00716034"/>
    <w:rsid w:val="00716385"/>
    <w:rsid w:val="00720916"/>
    <w:rsid w:val="00720940"/>
    <w:rsid w:val="00722F83"/>
    <w:rsid w:val="00723436"/>
    <w:rsid w:val="0073012F"/>
    <w:rsid w:val="0073231A"/>
    <w:rsid w:val="007323D3"/>
    <w:rsid w:val="00732503"/>
    <w:rsid w:val="00733117"/>
    <w:rsid w:val="007368D6"/>
    <w:rsid w:val="007370BB"/>
    <w:rsid w:val="00740FD9"/>
    <w:rsid w:val="007500AB"/>
    <w:rsid w:val="007572A8"/>
    <w:rsid w:val="00761F6C"/>
    <w:rsid w:val="00762105"/>
    <w:rsid w:val="007634C0"/>
    <w:rsid w:val="00763797"/>
    <w:rsid w:val="0076534B"/>
    <w:rsid w:val="00767CB7"/>
    <w:rsid w:val="00775FAF"/>
    <w:rsid w:val="00776E1A"/>
    <w:rsid w:val="00784736"/>
    <w:rsid w:val="0078571D"/>
    <w:rsid w:val="007864E2"/>
    <w:rsid w:val="00786A14"/>
    <w:rsid w:val="00786E88"/>
    <w:rsid w:val="007915E6"/>
    <w:rsid w:val="00795046"/>
    <w:rsid w:val="007A07D0"/>
    <w:rsid w:val="007A22F8"/>
    <w:rsid w:val="007A2DE1"/>
    <w:rsid w:val="007A327E"/>
    <w:rsid w:val="007A4DC7"/>
    <w:rsid w:val="007A5130"/>
    <w:rsid w:val="007B001C"/>
    <w:rsid w:val="007B13F5"/>
    <w:rsid w:val="007B416D"/>
    <w:rsid w:val="007B4C3C"/>
    <w:rsid w:val="007B4D3E"/>
    <w:rsid w:val="007C04EE"/>
    <w:rsid w:val="007C14F3"/>
    <w:rsid w:val="007C4E62"/>
    <w:rsid w:val="007C6B99"/>
    <w:rsid w:val="007C6C9A"/>
    <w:rsid w:val="007C728C"/>
    <w:rsid w:val="007D067F"/>
    <w:rsid w:val="007D2B53"/>
    <w:rsid w:val="007D2E06"/>
    <w:rsid w:val="007D3EDD"/>
    <w:rsid w:val="007E0244"/>
    <w:rsid w:val="007E033C"/>
    <w:rsid w:val="007E03A6"/>
    <w:rsid w:val="007E31C0"/>
    <w:rsid w:val="007E4C3E"/>
    <w:rsid w:val="007E5EDC"/>
    <w:rsid w:val="007F12A4"/>
    <w:rsid w:val="007F2640"/>
    <w:rsid w:val="007F3889"/>
    <w:rsid w:val="007F5ED0"/>
    <w:rsid w:val="007F709F"/>
    <w:rsid w:val="007F7151"/>
    <w:rsid w:val="007F77D9"/>
    <w:rsid w:val="00801874"/>
    <w:rsid w:val="00801B3E"/>
    <w:rsid w:val="00801BE1"/>
    <w:rsid w:val="00801D84"/>
    <w:rsid w:val="008030FF"/>
    <w:rsid w:val="008052A7"/>
    <w:rsid w:val="00805A76"/>
    <w:rsid w:val="00805DA9"/>
    <w:rsid w:val="00806D09"/>
    <w:rsid w:val="00807472"/>
    <w:rsid w:val="00811225"/>
    <w:rsid w:val="008127EE"/>
    <w:rsid w:val="008130C8"/>
    <w:rsid w:val="00814C0B"/>
    <w:rsid w:val="008207F4"/>
    <w:rsid w:val="00831F7D"/>
    <w:rsid w:val="008335F3"/>
    <w:rsid w:val="008340D7"/>
    <w:rsid w:val="008353FD"/>
    <w:rsid w:val="008404B7"/>
    <w:rsid w:val="008505F3"/>
    <w:rsid w:val="0085138A"/>
    <w:rsid w:val="00851994"/>
    <w:rsid w:val="00856639"/>
    <w:rsid w:val="00856E50"/>
    <w:rsid w:val="00861873"/>
    <w:rsid w:val="00861E15"/>
    <w:rsid w:val="00865D32"/>
    <w:rsid w:val="00867C5B"/>
    <w:rsid w:val="0087462F"/>
    <w:rsid w:val="008771ED"/>
    <w:rsid w:val="008815CE"/>
    <w:rsid w:val="00883492"/>
    <w:rsid w:val="0089060C"/>
    <w:rsid w:val="00894931"/>
    <w:rsid w:val="008A15DB"/>
    <w:rsid w:val="008A1734"/>
    <w:rsid w:val="008A1FC1"/>
    <w:rsid w:val="008A3C61"/>
    <w:rsid w:val="008A3FF4"/>
    <w:rsid w:val="008A4C52"/>
    <w:rsid w:val="008A6A78"/>
    <w:rsid w:val="008A7484"/>
    <w:rsid w:val="008B1B65"/>
    <w:rsid w:val="008B3CDA"/>
    <w:rsid w:val="008B5317"/>
    <w:rsid w:val="008B7435"/>
    <w:rsid w:val="008C2D4B"/>
    <w:rsid w:val="008C3017"/>
    <w:rsid w:val="008C3142"/>
    <w:rsid w:val="008D0553"/>
    <w:rsid w:val="008D1DD0"/>
    <w:rsid w:val="008D3209"/>
    <w:rsid w:val="008D37EC"/>
    <w:rsid w:val="008D6A43"/>
    <w:rsid w:val="008E5C8A"/>
    <w:rsid w:val="008E68BE"/>
    <w:rsid w:val="008F2ED3"/>
    <w:rsid w:val="008F3C25"/>
    <w:rsid w:val="008F3F34"/>
    <w:rsid w:val="008F60DC"/>
    <w:rsid w:val="00906B81"/>
    <w:rsid w:val="00906ED6"/>
    <w:rsid w:val="00911C85"/>
    <w:rsid w:val="00915592"/>
    <w:rsid w:val="00916FB8"/>
    <w:rsid w:val="00920D6B"/>
    <w:rsid w:val="0092132D"/>
    <w:rsid w:val="00923D50"/>
    <w:rsid w:val="00927A5E"/>
    <w:rsid w:val="00932D13"/>
    <w:rsid w:val="009366EC"/>
    <w:rsid w:val="0093791E"/>
    <w:rsid w:val="00943574"/>
    <w:rsid w:val="0094535B"/>
    <w:rsid w:val="009475AC"/>
    <w:rsid w:val="00947E89"/>
    <w:rsid w:val="0095131A"/>
    <w:rsid w:val="009514D3"/>
    <w:rsid w:val="0095315E"/>
    <w:rsid w:val="009552C9"/>
    <w:rsid w:val="00955BDE"/>
    <w:rsid w:val="00957612"/>
    <w:rsid w:val="00970335"/>
    <w:rsid w:val="00971DBC"/>
    <w:rsid w:val="00972C56"/>
    <w:rsid w:val="00975E6D"/>
    <w:rsid w:val="009819D7"/>
    <w:rsid w:val="00982EFA"/>
    <w:rsid w:val="00982F73"/>
    <w:rsid w:val="0098454E"/>
    <w:rsid w:val="00984A81"/>
    <w:rsid w:val="00995A19"/>
    <w:rsid w:val="00995EAE"/>
    <w:rsid w:val="009A15EA"/>
    <w:rsid w:val="009A39C7"/>
    <w:rsid w:val="009A4563"/>
    <w:rsid w:val="009B0743"/>
    <w:rsid w:val="009B40A8"/>
    <w:rsid w:val="009C051A"/>
    <w:rsid w:val="009C1420"/>
    <w:rsid w:val="009D0121"/>
    <w:rsid w:val="009D7520"/>
    <w:rsid w:val="009D7BAF"/>
    <w:rsid w:val="009E0D23"/>
    <w:rsid w:val="009E11C3"/>
    <w:rsid w:val="009E198A"/>
    <w:rsid w:val="009E5EE4"/>
    <w:rsid w:val="009E62DB"/>
    <w:rsid w:val="009F1151"/>
    <w:rsid w:val="009F17F3"/>
    <w:rsid w:val="009F4426"/>
    <w:rsid w:val="00A03B74"/>
    <w:rsid w:val="00A03FF8"/>
    <w:rsid w:val="00A054CF"/>
    <w:rsid w:val="00A07AA2"/>
    <w:rsid w:val="00A10E30"/>
    <w:rsid w:val="00A11622"/>
    <w:rsid w:val="00A116FB"/>
    <w:rsid w:val="00A201B6"/>
    <w:rsid w:val="00A23349"/>
    <w:rsid w:val="00A2345E"/>
    <w:rsid w:val="00A23972"/>
    <w:rsid w:val="00A26B16"/>
    <w:rsid w:val="00A307DB"/>
    <w:rsid w:val="00A3586B"/>
    <w:rsid w:val="00A358D7"/>
    <w:rsid w:val="00A36744"/>
    <w:rsid w:val="00A4258C"/>
    <w:rsid w:val="00A43C71"/>
    <w:rsid w:val="00A4461B"/>
    <w:rsid w:val="00A44DB9"/>
    <w:rsid w:val="00A47560"/>
    <w:rsid w:val="00A52E41"/>
    <w:rsid w:val="00A53702"/>
    <w:rsid w:val="00A557EC"/>
    <w:rsid w:val="00A56D62"/>
    <w:rsid w:val="00A60E3A"/>
    <w:rsid w:val="00A61C69"/>
    <w:rsid w:val="00A64433"/>
    <w:rsid w:val="00A66883"/>
    <w:rsid w:val="00A70DB6"/>
    <w:rsid w:val="00A71AB7"/>
    <w:rsid w:val="00A729E5"/>
    <w:rsid w:val="00A7366A"/>
    <w:rsid w:val="00A738EA"/>
    <w:rsid w:val="00A81C03"/>
    <w:rsid w:val="00A84C56"/>
    <w:rsid w:val="00A85B0A"/>
    <w:rsid w:val="00A9017F"/>
    <w:rsid w:val="00A9172D"/>
    <w:rsid w:val="00A95656"/>
    <w:rsid w:val="00A960DE"/>
    <w:rsid w:val="00AA04A6"/>
    <w:rsid w:val="00AA0505"/>
    <w:rsid w:val="00AA64DF"/>
    <w:rsid w:val="00AB11D1"/>
    <w:rsid w:val="00AB53B1"/>
    <w:rsid w:val="00AC0807"/>
    <w:rsid w:val="00AC7984"/>
    <w:rsid w:val="00AD0E0D"/>
    <w:rsid w:val="00AD123F"/>
    <w:rsid w:val="00AD378A"/>
    <w:rsid w:val="00AD5854"/>
    <w:rsid w:val="00AE00E7"/>
    <w:rsid w:val="00AE3817"/>
    <w:rsid w:val="00AE5FD6"/>
    <w:rsid w:val="00AF1BBB"/>
    <w:rsid w:val="00AF2239"/>
    <w:rsid w:val="00AF35F1"/>
    <w:rsid w:val="00AF4198"/>
    <w:rsid w:val="00AF59AF"/>
    <w:rsid w:val="00B014C5"/>
    <w:rsid w:val="00B036CC"/>
    <w:rsid w:val="00B07414"/>
    <w:rsid w:val="00B110D5"/>
    <w:rsid w:val="00B115E7"/>
    <w:rsid w:val="00B33E86"/>
    <w:rsid w:val="00B368CC"/>
    <w:rsid w:val="00B36BC4"/>
    <w:rsid w:val="00B427E1"/>
    <w:rsid w:val="00B503D6"/>
    <w:rsid w:val="00B56C45"/>
    <w:rsid w:val="00B6279E"/>
    <w:rsid w:val="00B66001"/>
    <w:rsid w:val="00B70271"/>
    <w:rsid w:val="00B717F1"/>
    <w:rsid w:val="00B73BCE"/>
    <w:rsid w:val="00B80661"/>
    <w:rsid w:val="00B81D54"/>
    <w:rsid w:val="00B8563A"/>
    <w:rsid w:val="00B876E4"/>
    <w:rsid w:val="00B91275"/>
    <w:rsid w:val="00B956AD"/>
    <w:rsid w:val="00B96960"/>
    <w:rsid w:val="00BA2184"/>
    <w:rsid w:val="00BA699D"/>
    <w:rsid w:val="00BA74D5"/>
    <w:rsid w:val="00BB14D8"/>
    <w:rsid w:val="00BB4D96"/>
    <w:rsid w:val="00BC27FA"/>
    <w:rsid w:val="00BC2F9A"/>
    <w:rsid w:val="00BC316C"/>
    <w:rsid w:val="00BD2970"/>
    <w:rsid w:val="00BD2BE2"/>
    <w:rsid w:val="00BE04F8"/>
    <w:rsid w:val="00BE06C3"/>
    <w:rsid w:val="00BE23A5"/>
    <w:rsid w:val="00BE3741"/>
    <w:rsid w:val="00BE4FB5"/>
    <w:rsid w:val="00BE7D8E"/>
    <w:rsid w:val="00BF24AE"/>
    <w:rsid w:val="00BF6148"/>
    <w:rsid w:val="00BF6408"/>
    <w:rsid w:val="00C01A0C"/>
    <w:rsid w:val="00C04CB6"/>
    <w:rsid w:val="00C05846"/>
    <w:rsid w:val="00C05871"/>
    <w:rsid w:val="00C06631"/>
    <w:rsid w:val="00C06D46"/>
    <w:rsid w:val="00C10F6D"/>
    <w:rsid w:val="00C12E6B"/>
    <w:rsid w:val="00C16A98"/>
    <w:rsid w:val="00C212C1"/>
    <w:rsid w:val="00C23CED"/>
    <w:rsid w:val="00C25AFC"/>
    <w:rsid w:val="00C30550"/>
    <w:rsid w:val="00C31115"/>
    <w:rsid w:val="00C32737"/>
    <w:rsid w:val="00C3277E"/>
    <w:rsid w:val="00C35C59"/>
    <w:rsid w:val="00C4219A"/>
    <w:rsid w:val="00C434D8"/>
    <w:rsid w:val="00C47C2D"/>
    <w:rsid w:val="00C509ED"/>
    <w:rsid w:val="00C50F53"/>
    <w:rsid w:val="00C52F5A"/>
    <w:rsid w:val="00C561A0"/>
    <w:rsid w:val="00C564E4"/>
    <w:rsid w:val="00C57E61"/>
    <w:rsid w:val="00C6142C"/>
    <w:rsid w:val="00C61B98"/>
    <w:rsid w:val="00C6498C"/>
    <w:rsid w:val="00C67925"/>
    <w:rsid w:val="00C70664"/>
    <w:rsid w:val="00C73CEF"/>
    <w:rsid w:val="00C744F3"/>
    <w:rsid w:val="00C773F3"/>
    <w:rsid w:val="00C777D2"/>
    <w:rsid w:val="00C8004C"/>
    <w:rsid w:val="00C80071"/>
    <w:rsid w:val="00C80283"/>
    <w:rsid w:val="00C80EF9"/>
    <w:rsid w:val="00C82971"/>
    <w:rsid w:val="00C83DF9"/>
    <w:rsid w:val="00C960F6"/>
    <w:rsid w:val="00CA0778"/>
    <w:rsid w:val="00CA0E6E"/>
    <w:rsid w:val="00CA1FC2"/>
    <w:rsid w:val="00CA4CE0"/>
    <w:rsid w:val="00CA6B96"/>
    <w:rsid w:val="00CA747B"/>
    <w:rsid w:val="00CB02DA"/>
    <w:rsid w:val="00CB2E15"/>
    <w:rsid w:val="00CB4E0F"/>
    <w:rsid w:val="00CC0980"/>
    <w:rsid w:val="00CC0FD6"/>
    <w:rsid w:val="00CC2727"/>
    <w:rsid w:val="00CC7E5B"/>
    <w:rsid w:val="00CD3AE2"/>
    <w:rsid w:val="00CD5DDD"/>
    <w:rsid w:val="00CD62A8"/>
    <w:rsid w:val="00CD74CD"/>
    <w:rsid w:val="00CE06F3"/>
    <w:rsid w:val="00CE16AF"/>
    <w:rsid w:val="00CE256C"/>
    <w:rsid w:val="00CE4C15"/>
    <w:rsid w:val="00CE59D6"/>
    <w:rsid w:val="00CF0D89"/>
    <w:rsid w:val="00CF1CE5"/>
    <w:rsid w:val="00CF1F5A"/>
    <w:rsid w:val="00CF2859"/>
    <w:rsid w:val="00CF4880"/>
    <w:rsid w:val="00CF5079"/>
    <w:rsid w:val="00CF7582"/>
    <w:rsid w:val="00D01B00"/>
    <w:rsid w:val="00D11AA1"/>
    <w:rsid w:val="00D12813"/>
    <w:rsid w:val="00D1413A"/>
    <w:rsid w:val="00D14A38"/>
    <w:rsid w:val="00D14EB6"/>
    <w:rsid w:val="00D210E2"/>
    <w:rsid w:val="00D21246"/>
    <w:rsid w:val="00D2131D"/>
    <w:rsid w:val="00D22900"/>
    <w:rsid w:val="00D22904"/>
    <w:rsid w:val="00D23864"/>
    <w:rsid w:val="00D318A5"/>
    <w:rsid w:val="00D31A24"/>
    <w:rsid w:val="00D377FF"/>
    <w:rsid w:val="00D4015F"/>
    <w:rsid w:val="00D4366B"/>
    <w:rsid w:val="00D43BCE"/>
    <w:rsid w:val="00D4451D"/>
    <w:rsid w:val="00D53EA4"/>
    <w:rsid w:val="00D553A2"/>
    <w:rsid w:val="00D60319"/>
    <w:rsid w:val="00D60B7E"/>
    <w:rsid w:val="00D64D4B"/>
    <w:rsid w:val="00D654D0"/>
    <w:rsid w:val="00D71AEE"/>
    <w:rsid w:val="00D77C6C"/>
    <w:rsid w:val="00D852E3"/>
    <w:rsid w:val="00D8588E"/>
    <w:rsid w:val="00D91C92"/>
    <w:rsid w:val="00D93A8F"/>
    <w:rsid w:val="00D95486"/>
    <w:rsid w:val="00D95EE9"/>
    <w:rsid w:val="00D965B9"/>
    <w:rsid w:val="00DB373C"/>
    <w:rsid w:val="00DB5208"/>
    <w:rsid w:val="00DB5C86"/>
    <w:rsid w:val="00DC101C"/>
    <w:rsid w:val="00DC10E4"/>
    <w:rsid w:val="00DC6879"/>
    <w:rsid w:val="00DD6314"/>
    <w:rsid w:val="00DE208E"/>
    <w:rsid w:val="00DE6E14"/>
    <w:rsid w:val="00DF0283"/>
    <w:rsid w:val="00DF5664"/>
    <w:rsid w:val="00DF634E"/>
    <w:rsid w:val="00E0092A"/>
    <w:rsid w:val="00E01F5F"/>
    <w:rsid w:val="00E0326C"/>
    <w:rsid w:val="00E12192"/>
    <w:rsid w:val="00E14F90"/>
    <w:rsid w:val="00E1522F"/>
    <w:rsid w:val="00E201C8"/>
    <w:rsid w:val="00E25B15"/>
    <w:rsid w:val="00E316DA"/>
    <w:rsid w:val="00E325FF"/>
    <w:rsid w:val="00E3476B"/>
    <w:rsid w:val="00E37741"/>
    <w:rsid w:val="00E37DE7"/>
    <w:rsid w:val="00E404A7"/>
    <w:rsid w:val="00E51068"/>
    <w:rsid w:val="00E54B29"/>
    <w:rsid w:val="00E555A2"/>
    <w:rsid w:val="00E558D1"/>
    <w:rsid w:val="00E57A08"/>
    <w:rsid w:val="00E627EA"/>
    <w:rsid w:val="00E63AE1"/>
    <w:rsid w:val="00E7068B"/>
    <w:rsid w:val="00E72E6A"/>
    <w:rsid w:val="00E7397A"/>
    <w:rsid w:val="00E76B76"/>
    <w:rsid w:val="00E809B5"/>
    <w:rsid w:val="00E82FA6"/>
    <w:rsid w:val="00E830FD"/>
    <w:rsid w:val="00E846EA"/>
    <w:rsid w:val="00E84977"/>
    <w:rsid w:val="00E85AB1"/>
    <w:rsid w:val="00E85D08"/>
    <w:rsid w:val="00E87C6A"/>
    <w:rsid w:val="00E90566"/>
    <w:rsid w:val="00E908E2"/>
    <w:rsid w:val="00E90EC4"/>
    <w:rsid w:val="00E9189E"/>
    <w:rsid w:val="00E955D9"/>
    <w:rsid w:val="00E95B28"/>
    <w:rsid w:val="00EA3C1D"/>
    <w:rsid w:val="00EA6E79"/>
    <w:rsid w:val="00EA77AB"/>
    <w:rsid w:val="00EB0D00"/>
    <w:rsid w:val="00EB1422"/>
    <w:rsid w:val="00EB33CC"/>
    <w:rsid w:val="00EB4531"/>
    <w:rsid w:val="00EB5A3A"/>
    <w:rsid w:val="00EC3A5B"/>
    <w:rsid w:val="00EC45BC"/>
    <w:rsid w:val="00EC5C3F"/>
    <w:rsid w:val="00ED3A32"/>
    <w:rsid w:val="00ED42D9"/>
    <w:rsid w:val="00ED5C22"/>
    <w:rsid w:val="00ED6CD0"/>
    <w:rsid w:val="00EE0BCC"/>
    <w:rsid w:val="00F01BC0"/>
    <w:rsid w:val="00F01CC7"/>
    <w:rsid w:val="00F043A9"/>
    <w:rsid w:val="00F075C1"/>
    <w:rsid w:val="00F07696"/>
    <w:rsid w:val="00F101FC"/>
    <w:rsid w:val="00F10410"/>
    <w:rsid w:val="00F11680"/>
    <w:rsid w:val="00F117B2"/>
    <w:rsid w:val="00F128C1"/>
    <w:rsid w:val="00F157FF"/>
    <w:rsid w:val="00F26995"/>
    <w:rsid w:val="00F26B79"/>
    <w:rsid w:val="00F273FE"/>
    <w:rsid w:val="00F27580"/>
    <w:rsid w:val="00F30CCC"/>
    <w:rsid w:val="00F30E2D"/>
    <w:rsid w:val="00F30EA0"/>
    <w:rsid w:val="00F311A0"/>
    <w:rsid w:val="00F31E35"/>
    <w:rsid w:val="00F44B3F"/>
    <w:rsid w:val="00F501E1"/>
    <w:rsid w:val="00F5555B"/>
    <w:rsid w:val="00F5645D"/>
    <w:rsid w:val="00F66789"/>
    <w:rsid w:val="00F66B14"/>
    <w:rsid w:val="00F67AD1"/>
    <w:rsid w:val="00F708D1"/>
    <w:rsid w:val="00F70A52"/>
    <w:rsid w:val="00F71463"/>
    <w:rsid w:val="00F72978"/>
    <w:rsid w:val="00F732DA"/>
    <w:rsid w:val="00F7390E"/>
    <w:rsid w:val="00F815D5"/>
    <w:rsid w:val="00F822C8"/>
    <w:rsid w:val="00F82644"/>
    <w:rsid w:val="00F82C48"/>
    <w:rsid w:val="00F83A67"/>
    <w:rsid w:val="00F8561A"/>
    <w:rsid w:val="00FA0F07"/>
    <w:rsid w:val="00FA1DCC"/>
    <w:rsid w:val="00FB32A4"/>
    <w:rsid w:val="00FB3431"/>
    <w:rsid w:val="00FB4E29"/>
    <w:rsid w:val="00FB533A"/>
    <w:rsid w:val="00FB6BA4"/>
    <w:rsid w:val="00FB6D3B"/>
    <w:rsid w:val="00FB7AAC"/>
    <w:rsid w:val="00FC07B6"/>
    <w:rsid w:val="00FC11DE"/>
    <w:rsid w:val="00FC2239"/>
    <w:rsid w:val="00FC2501"/>
    <w:rsid w:val="00FC2DAD"/>
    <w:rsid w:val="00FC2DE5"/>
    <w:rsid w:val="00FC774A"/>
    <w:rsid w:val="00FD0099"/>
    <w:rsid w:val="00FD02A6"/>
    <w:rsid w:val="00FD1162"/>
    <w:rsid w:val="00FD2E0B"/>
    <w:rsid w:val="00FD511A"/>
    <w:rsid w:val="00FD5D6D"/>
    <w:rsid w:val="00FE71DF"/>
    <w:rsid w:val="00FF0281"/>
    <w:rsid w:val="00FF032F"/>
    <w:rsid w:val="00FF3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ADF4B91"/>
  <w15:docId w15:val="{D9A0C67D-0527-473C-8312-7A426274D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C11DE"/>
    <w:pPr>
      <w:widowControl w:val="0"/>
    </w:pPr>
    <w:rPr>
      <w:rFonts w:ascii="Times New Roman" w:hAnsi="Times New Roman"/>
      <w:kern w:val="2"/>
      <w:sz w:val="24"/>
      <w:szCs w:val="24"/>
      <w:lang w:eastAsia="zh-TW"/>
    </w:rPr>
  </w:style>
  <w:style w:type="paragraph" w:styleId="2">
    <w:name w:val="heading 2"/>
    <w:basedOn w:val="a"/>
    <w:next w:val="a"/>
    <w:link w:val="20"/>
    <w:qFormat/>
    <w:rsid w:val="001C2F0D"/>
    <w:pPr>
      <w:keepNext/>
      <w:adjustRightInd w:val="0"/>
      <w:spacing w:line="360" w:lineRule="atLeast"/>
      <w:jc w:val="center"/>
      <w:textAlignment w:val="baseline"/>
      <w:outlineLvl w:val="1"/>
    </w:pPr>
    <w:rPr>
      <w:kern w:val="0"/>
      <w:sz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7886"/>
    <w:pPr>
      <w:tabs>
        <w:tab w:val="center" w:pos="4153"/>
        <w:tab w:val="right" w:pos="8306"/>
      </w:tabs>
      <w:snapToGrid w:val="0"/>
    </w:pPr>
    <w:rPr>
      <w:rFonts w:ascii="Calibri" w:hAnsi="Calibri"/>
      <w:kern w:val="0"/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1A788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1A7886"/>
    <w:pPr>
      <w:tabs>
        <w:tab w:val="center" w:pos="4153"/>
        <w:tab w:val="right" w:pos="8306"/>
      </w:tabs>
      <w:snapToGrid w:val="0"/>
    </w:pPr>
    <w:rPr>
      <w:rFonts w:ascii="Calibri" w:hAnsi="Calibri"/>
      <w:kern w:val="0"/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1A7886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1A7886"/>
    <w:rPr>
      <w:rFonts w:ascii="Cambria" w:hAnsi="Cambria"/>
      <w:kern w:val="0"/>
      <w:sz w:val="16"/>
      <w:szCs w:val="16"/>
      <w:lang w:val="x-none" w:eastAsia="x-none"/>
    </w:rPr>
  </w:style>
  <w:style w:type="character" w:customStyle="1" w:styleId="a8">
    <w:name w:val="註解方塊文字 字元"/>
    <w:link w:val="a7"/>
    <w:uiPriority w:val="99"/>
    <w:semiHidden/>
    <w:rsid w:val="001A7886"/>
    <w:rPr>
      <w:rFonts w:ascii="Cambria" w:eastAsia="PMingLiU" w:hAnsi="Cambria" w:cs="Times New Roman"/>
      <w:sz w:val="16"/>
      <w:szCs w:val="16"/>
    </w:rPr>
  </w:style>
  <w:style w:type="character" w:styleId="a9">
    <w:name w:val="Hyperlink"/>
    <w:uiPriority w:val="99"/>
    <w:unhideWhenUsed/>
    <w:rsid w:val="00FC11DE"/>
    <w:rPr>
      <w:color w:val="0000FF"/>
      <w:u w:val="single"/>
    </w:rPr>
  </w:style>
  <w:style w:type="character" w:customStyle="1" w:styleId="apple-style-span">
    <w:name w:val="apple-style-span"/>
    <w:basedOn w:val="a0"/>
    <w:rsid w:val="00D4015F"/>
  </w:style>
  <w:style w:type="table" w:styleId="aa">
    <w:name w:val="Table Grid"/>
    <w:basedOn w:val="a1"/>
    <w:rsid w:val="006D7D3E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標題 2 字元"/>
    <w:link w:val="2"/>
    <w:rsid w:val="001C2F0D"/>
    <w:rPr>
      <w:rFonts w:ascii="Times New Roman" w:eastAsia="PMingLiU" w:hAnsi="Times New Roman" w:cs="Times New Roman"/>
      <w:sz w:val="28"/>
      <w:szCs w:val="24"/>
    </w:rPr>
  </w:style>
  <w:style w:type="character" w:styleId="ab">
    <w:name w:val="Strong"/>
    <w:uiPriority w:val="22"/>
    <w:qFormat/>
    <w:rsid w:val="001C2F0D"/>
    <w:rPr>
      <w:b/>
      <w:bCs/>
    </w:rPr>
  </w:style>
  <w:style w:type="character" w:customStyle="1" w:styleId="apple-converted-space">
    <w:name w:val="apple-converted-space"/>
    <w:rsid w:val="001C2F0D"/>
  </w:style>
  <w:style w:type="paragraph" w:styleId="ac">
    <w:name w:val="List Paragraph"/>
    <w:basedOn w:val="a"/>
    <w:uiPriority w:val="34"/>
    <w:qFormat/>
    <w:rsid w:val="001C2F0D"/>
    <w:pPr>
      <w:ind w:leftChars="200" w:left="480"/>
    </w:pPr>
  </w:style>
  <w:style w:type="paragraph" w:styleId="Web">
    <w:name w:val="Normal (Web)"/>
    <w:basedOn w:val="a"/>
    <w:uiPriority w:val="99"/>
    <w:unhideWhenUsed/>
    <w:rsid w:val="001C2F0D"/>
    <w:pPr>
      <w:widowControl/>
      <w:spacing w:before="100" w:beforeAutospacing="1" w:after="100" w:afterAutospacing="1"/>
    </w:pPr>
    <w:rPr>
      <w:rFonts w:eastAsia="Times New Roman"/>
      <w:kern w:val="0"/>
    </w:rPr>
  </w:style>
  <w:style w:type="paragraph" w:customStyle="1" w:styleId="default">
    <w:name w:val="default"/>
    <w:basedOn w:val="a"/>
    <w:rsid w:val="001C2F0D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styleId="ad">
    <w:name w:val="Plain Text"/>
    <w:basedOn w:val="a"/>
    <w:link w:val="ae"/>
    <w:uiPriority w:val="99"/>
    <w:unhideWhenUsed/>
    <w:rsid w:val="000635E0"/>
    <w:rPr>
      <w:rFonts w:ascii="Calibri" w:hAnsi="Courier New"/>
      <w:kern w:val="0"/>
      <w:sz w:val="20"/>
      <w:lang w:val="x-none" w:eastAsia="x-none"/>
    </w:rPr>
  </w:style>
  <w:style w:type="character" w:customStyle="1" w:styleId="ae">
    <w:name w:val="純文字 字元"/>
    <w:link w:val="ad"/>
    <w:uiPriority w:val="99"/>
    <w:rsid w:val="000635E0"/>
    <w:rPr>
      <w:rFonts w:ascii="Calibri" w:eastAsia="PMingLiU" w:hAnsi="Courier New" w:cs="Courier New"/>
      <w:szCs w:val="24"/>
    </w:rPr>
  </w:style>
  <w:style w:type="character" w:styleId="af">
    <w:name w:val="FollowedHyperlink"/>
    <w:uiPriority w:val="99"/>
    <w:semiHidden/>
    <w:unhideWhenUsed/>
    <w:rsid w:val="0019729B"/>
    <w:rPr>
      <w:color w:val="800080"/>
      <w:u w:val="single"/>
    </w:rPr>
  </w:style>
  <w:style w:type="character" w:styleId="af0">
    <w:name w:val="annotation reference"/>
    <w:uiPriority w:val="99"/>
    <w:unhideWhenUsed/>
    <w:rsid w:val="009A15EA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9A15EA"/>
    <w:rPr>
      <w:kern w:val="0"/>
      <w:sz w:val="20"/>
      <w:szCs w:val="20"/>
      <w:lang w:val="x-none" w:eastAsia="x-none"/>
    </w:rPr>
  </w:style>
  <w:style w:type="character" w:customStyle="1" w:styleId="af2">
    <w:name w:val="註解文字 字元"/>
    <w:link w:val="af1"/>
    <w:uiPriority w:val="99"/>
    <w:rsid w:val="009A15EA"/>
    <w:rPr>
      <w:rFonts w:ascii="Times New Roman" w:eastAsia="PMingLiU" w:hAnsi="Times New Roman" w:cs="Times New Roman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9A15EA"/>
    <w:rPr>
      <w:b/>
      <w:bCs/>
    </w:rPr>
  </w:style>
  <w:style w:type="character" w:customStyle="1" w:styleId="af4">
    <w:name w:val="註解主旨 字元"/>
    <w:link w:val="af3"/>
    <w:uiPriority w:val="99"/>
    <w:semiHidden/>
    <w:rsid w:val="009A15EA"/>
    <w:rPr>
      <w:rFonts w:ascii="Times New Roman" w:eastAsia="PMingLiU" w:hAnsi="Times New Roman" w:cs="Times New Roman"/>
      <w:b/>
      <w:bCs/>
      <w:sz w:val="20"/>
      <w:szCs w:val="20"/>
    </w:rPr>
  </w:style>
  <w:style w:type="character" w:customStyle="1" w:styleId="A00">
    <w:name w:val="A0"/>
    <w:uiPriority w:val="99"/>
    <w:rsid w:val="00393BBB"/>
    <w:rPr>
      <w:rFonts w:cs=".....7.."/>
      <w:color w:val="221E1F"/>
      <w:sz w:val="20"/>
      <w:szCs w:val="20"/>
    </w:rPr>
  </w:style>
  <w:style w:type="paragraph" w:customStyle="1" w:styleId="Default0">
    <w:name w:val="Default"/>
    <w:rsid w:val="00310D9D"/>
    <w:pPr>
      <w:autoSpaceDE w:val="0"/>
      <w:autoSpaceDN w:val="0"/>
      <w:adjustRightInd w:val="0"/>
    </w:pPr>
    <w:rPr>
      <w:rFonts w:ascii="PMingLiU" w:cs="PMingLiU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301613"/>
    <w:rPr>
      <w:rFonts w:ascii="Times New Roman" w:hAnsi="Times New Roman"/>
      <w:kern w:val="2"/>
      <w:sz w:val="24"/>
      <w:szCs w:val="24"/>
      <w:lang w:eastAsia="zh-TW"/>
    </w:rPr>
  </w:style>
  <w:style w:type="paragraph" w:styleId="af6">
    <w:name w:val="footnote text"/>
    <w:basedOn w:val="a"/>
    <w:link w:val="af7"/>
    <w:uiPriority w:val="99"/>
    <w:semiHidden/>
    <w:unhideWhenUsed/>
    <w:rsid w:val="006D60E7"/>
    <w:rPr>
      <w:sz w:val="20"/>
      <w:szCs w:val="20"/>
    </w:rPr>
  </w:style>
  <w:style w:type="character" w:customStyle="1" w:styleId="af7">
    <w:name w:val="註腳文字 字元"/>
    <w:basedOn w:val="a0"/>
    <w:link w:val="af6"/>
    <w:uiPriority w:val="99"/>
    <w:semiHidden/>
    <w:rsid w:val="006D60E7"/>
    <w:rPr>
      <w:rFonts w:ascii="Times New Roman" w:hAnsi="Times New Roman"/>
      <w:kern w:val="2"/>
      <w:lang w:eastAsia="zh-TW"/>
    </w:rPr>
  </w:style>
  <w:style w:type="character" w:styleId="af8">
    <w:name w:val="footnote reference"/>
    <w:basedOn w:val="a0"/>
    <w:uiPriority w:val="99"/>
    <w:semiHidden/>
    <w:unhideWhenUsed/>
    <w:rsid w:val="006D60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1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5.png"/><Relationship Id="rId4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5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72A88CE3C6D94982E813C0F58F2600" ma:contentTypeVersion="14" ma:contentTypeDescription="Create a new document." ma:contentTypeScope="" ma:versionID="d18b57e6aebfbb887f58eeff3fa67e63">
  <xsd:schema xmlns:xsd="http://www.w3.org/2001/XMLSchema" xmlns:xs="http://www.w3.org/2001/XMLSchema" xmlns:p="http://schemas.microsoft.com/office/2006/metadata/properties" xmlns:ns3="25d3bb9a-793b-41e7-90e0-21ea077c608c" xmlns:ns4="24d1cc46-3011-4d03-a27b-c1295d1b6e7a" targetNamespace="http://schemas.microsoft.com/office/2006/metadata/properties" ma:root="true" ma:fieldsID="e2362daa481f638b121b2d754a7958ea" ns3:_="" ns4:_="">
    <xsd:import namespace="25d3bb9a-793b-41e7-90e0-21ea077c608c"/>
    <xsd:import namespace="24d1cc46-3011-4d03-a27b-c1295d1b6e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3bb9a-793b-41e7-90e0-21ea077c6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1cc46-3011-4d03-a27b-c1295d1b6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84018-4FFB-4FBF-8919-1169AF98ED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2006E6-74E1-481D-86D3-B67F6B970C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d3bb9a-793b-41e7-90e0-21ea077c608c"/>
    <ds:schemaRef ds:uri="24d1cc46-3011-4d03-a27b-c1295d1b6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AB23FB-C5E5-4049-903E-F9F99CF9F460}">
  <ds:schemaRefs>
    <ds:schemaRef ds:uri="25d3bb9a-793b-41e7-90e0-21ea077c608c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24d1cc46-3011-4d03-a27b-c1295d1b6e7a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4DCD1FC-8C59-46E3-A1DA-8A8203789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351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KJC</dc:creator>
  <cp:lastModifiedBy>Helen Ho</cp:lastModifiedBy>
  <cp:revision>2</cp:revision>
  <cp:lastPrinted>2021-12-21T00:55:00Z</cp:lastPrinted>
  <dcterms:created xsi:type="dcterms:W3CDTF">2022-07-08T08:35:00Z</dcterms:created>
  <dcterms:modified xsi:type="dcterms:W3CDTF">2022-07-08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72A88CE3C6D94982E813C0F58F2600</vt:lpwstr>
  </property>
</Properties>
</file>